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F952B" w14:textId="5791EC7F" w:rsidR="00C95FAA" w:rsidRDefault="00C95FAA" w:rsidP="00C95FAA">
      <w:pPr>
        <w:contextualSpacing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EU </w:t>
      </w:r>
      <w:r w:rsidR="00322C93">
        <w:rPr>
          <w:b/>
          <w:bCs/>
          <w:sz w:val="28"/>
          <w:szCs w:val="28"/>
        </w:rPr>
        <w:t>Course</w:t>
      </w:r>
      <w:r>
        <w:rPr>
          <w:b/>
          <w:bCs/>
          <w:sz w:val="28"/>
          <w:szCs w:val="28"/>
        </w:rPr>
        <w:t xml:space="preserve"> </w:t>
      </w:r>
      <w:r w:rsidR="00D16E0C">
        <w:rPr>
          <w:b/>
          <w:bCs/>
          <w:sz w:val="28"/>
          <w:szCs w:val="28"/>
        </w:rPr>
        <w:t>Verification Form</w:t>
      </w:r>
    </w:p>
    <w:p w14:paraId="6406BA0B" w14:textId="5D3F7635" w:rsidR="00C05509" w:rsidRDefault="005D3B80" w:rsidP="00C05509">
      <w:pPr>
        <w:contextualSpacing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ection #1 t</w:t>
      </w:r>
      <w:r w:rsidR="00C05509">
        <w:rPr>
          <w:b/>
          <w:bCs/>
          <w:sz w:val="28"/>
          <w:szCs w:val="28"/>
        </w:rPr>
        <w:t xml:space="preserve">o be completed by </w:t>
      </w:r>
      <w:r w:rsidR="00472CD9">
        <w:rPr>
          <w:b/>
          <w:bCs/>
          <w:sz w:val="28"/>
          <w:szCs w:val="28"/>
        </w:rPr>
        <w:t>RMT.</w:t>
      </w:r>
    </w:p>
    <w:p w14:paraId="711C2191" w14:textId="04F948E8" w:rsidR="00C05509" w:rsidRPr="00202C3D" w:rsidRDefault="00C05509" w:rsidP="00C05509">
      <w:pPr>
        <w:contextualSpacing/>
        <w:jc w:val="center"/>
        <w:rPr>
          <w:b/>
          <w:bCs/>
          <w:sz w:val="40"/>
          <w:szCs w:val="40"/>
        </w:rPr>
      </w:pPr>
      <w:r w:rsidRPr="00202C3D">
        <w:rPr>
          <w:b/>
          <w:bCs/>
          <w:sz w:val="28"/>
          <w:szCs w:val="28"/>
        </w:rPr>
        <w:t xml:space="preserve">Please </w:t>
      </w:r>
      <w:r>
        <w:rPr>
          <w:b/>
          <w:bCs/>
          <w:sz w:val="28"/>
          <w:szCs w:val="28"/>
        </w:rPr>
        <w:t xml:space="preserve">forward to </w:t>
      </w:r>
      <w:r w:rsidR="005D3B80">
        <w:rPr>
          <w:b/>
          <w:bCs/>
          <w:sz w:val="28"/>
          <w:szCs w:val="28"/>
        </w:rPr>
        <w:t xml:space="preserve">course provider to complete with back up </w:t>
      </w:r>
      <w:r w:rsidR="00472CD9">
        <w:rPr>
          <w:b/>
          <w:bCs/>
          <w:sz w:val="28"/>
          <w:szCs w:val="28"/>
        </w:rPr>
        <w:t>documentation.</w:t>
      </w:r>
    </w:p>
    <w:p w14:paraId="26A6C642" w14:textId="1F84401F" w:rsidR="007E31FE" w:rsidRPr="005D3B80" w:rsidRDefault="005D3B80" w:rsidP="005D3B80">
      <w:pPr>
        <w:contextualSpacing/>
        <w:rPr>
          <w:b/>
          <w:bCs/>
          <w:sz w:val="24"/>
          <w:szCs w:val="24"/>
        </w:rPr>
      </w:pPr>
      <w:r w:rsidRPr="005D3B80">
        <w:rPr>
          <w:b/>
          <w:bCs/>
          <w:sz w:val="24"/>
          <w:szCs w:val="24"/>
        </w:rPr>
        <w:t>Section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512"/>
      </w:tblGrid>
      <w:tr w:rsidR="0051595E" w14:paraId="1E1808AD" w14:textId="77777777" w:rsidTr="005222A5">
        <w:tc>
          <w:tcPr>
            <w:tcW w:w="1838" w:type="dxa"/>
          </w:tcPr>
          <w:p w14:paraId="5E586B5D" w14:textId="3389E844" w:rsidR="0051595E" w:rsidRPr="004E0C56" w:rsidRDefault="00032D8A" w:rsidP="00DC7760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RMT Name: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14:paraId="011BAF12" w14:textId="227491D4" w:rsidR="0051595E" w:rsidRPr="002929B6" w:rsidRDefault="0051595E" w:rsidP="00DC7760">
            <w:pPr>
              <w:contextualSpacing/>
              <w:rPr>
                <w:rFonts w:ascii="Mystical Woods Smooth Script" w:hAnsi="Mystical Woods Smooth Script"/>
                <w:color w:val="385623" w:themeColor="accent6" w:themeShade="80"/>
              </w:rPr>
            </w:pPr>
          </w:p>
        </w:tc>
      </w:tr>
      <w:tr w:rsidR="0051595E" w14:paraId="4882EF34" w14:textId="77777777" w:rsidTr="005222A5">
        <w:tc>
          <w:tcPr>
            <w:tcW w:w="1838" w:type="dxa"/>
          </w:tcPr>
          <w:p w14:paraId="1B11A519" w14:textId="16929424" w:rsidR="00167647" w:rsidRPr="004E0C56" w:rsidRDefault="00032D8A" w:rsidP="00DC7760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RMT Email: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14:paraId="0EF783AB" w14:textId="6D0B4077" w:rsidR="0051595E" w:rsidRPr="002929B6" w:rsidRDefault="0051595E" w:rsidP="00DC7760">
            <w:pPr>
              <w:contextualSpacing/>
              <w:rPr>
                <w:rFonts w:ascii="Mystical Woods Smooth Script" w:hAnsi="Mystical Woods Smooth Script"/>
                <w:color w:val="385623" w:themeColor="accent6" w:themeShade="80"/>
              </w:rPr>
            </w:pPr>
          </w:p>
        </w:tc>
      </w:tr>
      <w:tr w:rsidR="0051595E" w14:paraId="1AF22D20" w14:textId="77777777" w:rsidTr="005222A5">
        <w:tc>
          <w:tcPr>
            <w:tcW w:w="1838" w:type="dxa"/>
          </w:tcPr>
          <w:p w14:paraId="621F894C" w14:textId="62D7194D" w:rsidR="0051595E" w:rsidRPr="004E0C56" w:rsidRDefault="00FA58C7" w:rsidP="00DC7760">
            <w:pPr>
              <w:contextualSpacing/>
              <w:rPr>
                <w:rFonts w:cstheme="minorHAnsi"/>
              </w:rPr>
            </w:pPr>
            <w:r w:rsidRPr="004E0C56">
              <w:rPr>
                <w:rFonts w:cstheme="minorHAnsi"/>
              </w:rPr>
              <w:t>Date: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14:paraId="6EE3243D" w14:textId="63B4F5E3" w:rsidR="0051595E" w:rsidRPr="002929B6" w:rsidRDefault="0051595E" w:rsidP="00DC7760">
            <w:pPr>
              <w:contextualSpacing/>
              <w:rPr>
                <w:rFonts w:ascii="Mystical Woods Smooth Script" w:hAnsi="Mystical Woods Smooth Script"/>
                <w:color w:val="385623" w:themeColor="accent6" w:themeShade="80"/>
              </w:rPr>
            </w:pPr>
          </w:p>
        </w:tc>
      </w:tr>
      <w:tr w:rsidR="0051595E" w14:paraId="692768E4" w14:textId="77777777" w:rsidTr="005222A5">
        <w:tc>
          <w:tcPr>
            <w:tcW w:w="1838" w:type="dxa"/>
          </w:tcPr>
          <w:p w14:paraId="177D5019" w14:textId="77777777" w:rsidR="00D50061" w:rsidRDefault="00D50061" w:rsidP="00D50061">
            <w:pPr>
              <w:contextualSpacing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 Name:</w:t>
            </w:r>
          </w:p>
          <w:p w14:paraId="57B9ECEE" w14:textId="37408A6A" w:rsidR="0051595E" w:rsidRDefault="0051595E" w:rsidP="0051595E">
            <w:pPr>
              <w:contextualSpacing/>
              <w:jc w:val="right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7512" w:type="dxa"/>
            <w:shd w:val="clear" w:color="auto" w:fill="D9D9D9" w:themeFill="background1" w:themeFillShade="D9"/>
          </w:tcPr>
          <w:p w14:paraId="12C34B2B" w14:textId="77777777" w:rsidR="0051595E" w:rsidRPr="00407E01" w:rsidRDefault="0051595E" w:rsidP="00C95FAA">
            <w:pPr>
              <w:contextualSpacing/>
              <w:jc w:val="center"/>
              <w:rPr>
                <w:rFonts w:ascii="Mystical Woods Smooth Script" w:hAnsi="Mystical Woods Smooth Script"/>
              </w:rPr>
            </w:pPr>
          </w:p>
        </w:tc>
      </w:tr>
      <w:tr w:rsidR="0051595E" w14:paraId="29D4C511" w14:textId="77777777" w:rsidTr="005222A5">
        <w:tc>
          <w:tcPr>
            <w:tcW w:w="1838" w:type="dxa"/>
          </w:tcPr>
          <w:p w14:paraId="27EFDC7B" w14:textId="538BD1D0" w:rsidR="0051595E" w:rsidRDefault="00167647" w:rsidP="0051595E">
            <w:pPr>
              <w:contextualSpacing/>
              <w:jc w:val="right"/>
              <w:rPr>
                <w:b/>
                <w:bCs/>
                <w:sz w:val="28"/>
                <w:szCs w:val="28"/>
              </w:rPr>
            </w:pPr>
            <w:r>
              <w:t>Course Provider: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14:paraId="37EA1282" w14:textId="3049EB98" w:rsidR="0051595E" w:rsidRPr="00407E01" w:rsidRDefault="0051595E" w:rsidP="00407E01">
            <w:pPr>
              <w:contextualSpacing/>
              <w:rPr>
                <w:rFonts w:ascii="Mystical Woods Smooth Script" w:hAnsi="Mystical Woods Smooth Script"/>
              </w:rPr>
            </w:pPr>
          </w:p>
        </w:tc>
      </w:tr>
    </w:tbl>
    <w:p w14:paraId="74D8A5B1" w14:textId="4A86F7CF" w:rsidR="0051595E" w:rsidRDefault="0051595E" w:rsidP="00C95FAA">
      <w:pPr>
        <w:contextualSpacing/>
        <w:jc w:val="center"/>
        <w:rPr>
          <w:b/>
          <w:bCs/>
          <w:sz w:val="28"/>
          <w:szCs w:val="28"/>
        </w:rPr>
      </w:pPr>
    </w:p>
    <w:p w14:paraId="5208F431" w14:textId="151EFE35" w:rsidR="000C0D24" w:rsidRDefault="00C15D9A" w:rsidP="000C0D24">
      <w:pPr>
        <w:contextualSpacing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ection #2 t</w:t>
      </w:r>
      <w:r w:rsidR="000C0D24">
        <w:rPr>
          <w:b/>
          <w:bCs/>
          <w:sz w:val="28"/>
          <w:szCs w:val="28"/>
        </w:rPr>
        <w:t>o be completed by Course Provider</w:t>
      </w:r>
    </w:p>
    <w:p w14:paraId="13557F7F" w14:textId="610AE75B" w:rsidR="000C0D24" w:rsidRDefault="0037398B" w:rsidP="00C95FAA">
      <w:pPr>
        <w:contextualSpacing/>
        <w:jc w:val="center"/>
        <w:rPr>
          <w:b/>
          <w:bCs/>
          <w:sz w:val="28"/>
          <w:szCs w:val="28"/>
        </w:rPr>
      </w:pPr>
      <w:r w:rsidRPr="00202C3D">
        <w:rPr>
          <w:b/>
          <w:bCs/>
          <w:sz w:val="28"/>
          <w:szCs w:val="28"/>
        </w:rPr>
        <w:t>Please</w:t>
      </w:r>
      <w:r w:rsidR="00202C3D" w:rsidRPr="00202C3D">
        <w:rPr>
          <w:b/>
          <w:bCs/>
          <w:sz w:val="28"/>
          <w:szCs w:val="28"/>
        </w:rPr>
        <w:t xml:space="preserve"> return to RMT</w:t>
      </w:r>
      <w:r w:rsidR="00B110BD">
        <w:rPr>
          <w:b/>
          <w:bCs/>
          <w:sz w:val="28"/>
          <w:szCs w:val="28"/>
        </w:rPr>
        <w:t xml:space="preserve"> with additional documents listed below</w:t>
      </w:r>
      <w:r w:rsidR="00C15D9A">
        <w:rPr>
          <w:b/>
          <w:bCs/>
          <w:sz w:val="28"/>
          <w:szCs w:val="28"/>
        </w:rPr>
        <w:t>:</w:t>
      </w:r>
    </w:p>
    <w:p w14:paraId="2981CF75" w14:textId="51FB2DB9" w:rsidR="005D3B80" w:rsidRPr="005D3B80" w:rsidRDefault="005D3B80" w:rsidP="005D3B80">
      <w:pPr>
        <w:contextualSpacing/>
        <w:rPr>
          <w:b/>
          <w:bCs/>
          <w:sz w:val="24"/>
          <w:szCs w:val="24"/>
        </w:rPr>
      </w:pPr>
      <w:r w:rsidRPr="005D3B80">
        <w:rPr>
          <w:b/>
          <w:bCs/>
          <w:sz w:val="24"/>
          <w:szCs w:val="24"/>
        </w:rPr>
        <w:t>Section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512"/>
      </w:tblGrid>
      <w:tr w:rsidR="0051595E" w14:paraId="6C755EFE" w14:textId="77777777" w:rsidTr="005222A5">
        <w:tc>
          <w:tcPr>
            <w:tcW w:w="1838" w:type="dxa"/>
          </w:tcPr>
          <w:p w14:paraId="0D6C87FF" w14:textId="319FED94" w:rsidR="0051595E" w:rsidRDefault="0051595E" w:rsidP="002E37BE">
            <w:pPr>
              <w:contextualSpacing/>
              <w:jc w:val="right"/>
              <w:rPr>
                <w:b/>
                <w:bCs/>
                <w:sz w:val="28"/>
                <w:szCs w:val="28"/>
              </w:rPr>
            </w:pPr>
            <w:r>
              <w:t xml:space="preserve">Course </w:t>
            </w:r>
            <w:r w:rsidR="00414548">
              <w:t>Name</w:t>
            </w:r>
            <w:r>
              <w:t>: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14:paraId="02068D2A" w14:textId="1F63CE65" w:rsidR="0051595E" w:rsidRPr="00701063" w:rsidRDefault="00314417" w:rsidP="00314417">
            <w:pPr>
              <w:contextualSpacing/>
              <w:rPr>
                <w:rFonts w:cstheme="minorHAnsi"/>
              </w:rPr>
            </w:pPr>
            <w:r w:rsidRPr="00701063">
              <w:rPr>
                <w:rFonts w:cstheme="minorHAnsi"/>
              </w:rPr>
              <w:t>(</w:t>
            </w:r>
            <w:r w:rsidR="0037398B" w:rsidRPr="00701063">
              <w:rPr>
                <w:rFonts w:cstheme="minorHAnsi"/>
              </w:rPr>
              <w:t>Exactly</w:t>
            </w:r>
            <w:r w:rsidRPr="00701063">
              <w:rPr>
                <w:rFonts w:cstheme="minorHAnsi"/>
              </w:rPr>
              <w:t xml:space="preserve"> as it will appear on registration)</w:t>
            </w:r>
          </w:p>
          <w:p w14:paraId="4843D4DF" w14:textId="77777777" w:rsidR="00314417" w:rsidRDefault="00314417" w:rsidP="0007646D">
            <w:pPr>
              <w:contextualSpacing/>
              <w:rPr>
                <w:rFonts w:cstheme="minorHAnsi"/>
                <w:sz w:val="28"/>
                <w:szCs w:val="28"/>
              </w:rPr>
            </w:pPr>
          </w:p>
          <w:p w14:paraId="17A9E9A7" w14:textId="5040E960" w:rsidR="00C42ECE" w:rsidRPr="00701063" w:rsidRDefault="00C42ECE" w:rsidP="0007646D">
            <w:pPr>
              <w:contextualSpacing/>
              <w:rPr>
                <w:rFonts w:cstheme="minorHAnsi"/>
                <w:sz w:val="28"/>
                <w:szCs w:val="28"/>
              </w:rPr>
            </w:pPr>
          </w:p>
        </w:tc>
      </w:tr>
      <w:tr w:rsidR="0051595E" w14:paraId="47B35EFE" w14:textId="77777777" w:rsidTr="005222A5">
        <w:tc>
          <w:tcPr>
            <w:tcW w:w="1838" w:type="dxa"/>
          </w:tcPr>
          <w:p w14:paraId="6DCA205F" w14:textId="629EFB13" w:rsidR="0051595E" w:rsidRDefault="0051595E" w:rsidP="002E37BE">
            <w:pPr>
              <w:contextualSpacing/>
              <w:jc w:val="right"/>
              <w:rPr>
                <w:b/>
                <w:bCs/>
                <w:sz w:val="28"/>
                <w:szCs w:val="28"/>
              </w:rPr>
            </w:pPr>
            <w:r>
              <w:t>Website/link: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14:paraId="7E48BE24" w14:textId="6D4A5031" w:rsidR="0051595E" w:rsidRPr="00701063" w:rsidRDefault="0051595E" w:rsidP="008E5B10">
            <w:pPr>
              <w:contextualSpacing/>
              <w:rPr>
                <w:rFonts w:cstheme="minorHAnsi"/>
                <w:sz w:val="28"/>
                <w:szCs w:val="28"/>
              </w:rPr>
            </w:pPr>
          </w:p>
        </w:tc>
      </w:tr>
      <w:tr w:rsidR="0051595E" w14:paraId="06399CA6" w14:textId="77777777" w:rsidTr="005222A5">
        <w:tc>
          <w:tcPr>
            <w:tcW w:w="1838" w:type="dxa"/>
          </w:tcPr>
          <w:p w14:paraId="4750101D" w14:textId="0812E232" w:rsidR="0051595E" w:rsidRDefault="0051595E" w:rsidP="002E37BE">
            <w:pPr>
              <w:contextualSpacing/>
              <w:jc w:val="right"/>
              <w:rPr>
                <w:b/>
                <w:bCs/>
                <w:sz w:val="28"/>
                <w:szCs w:val="28"/>
              </w:rPr>
            </w:pPr>
            <w:r>
              <w:t>Instructor(s):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14:paraId="6586FA34" w14:textId="56F35831" w:rsidR="0051595E" w:rsidRPr="00701063" w:rsidRDefault="0051595E" w:rsidP="008E5B10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51595E" w14:paraId="7F062BEC" w14:textId="77777777" w:rsidTr="005222A5">
        <w:tc>
          <w:tcPr>
            <w:tcW w:w="1838" w:type="dxa"/>
          </w:tcPr>
          <w:p w14:paraId="6B3B342A" w14:textId="577C46EB" w:rsidR="0051595E" w:rsidRDefault="0051595E" w:rsidP="002E37BE">
            <w:pPr>
              <w:contextualSpacing/>
              <w:jc w:val="right"/>
              <w:rPr>
                <w:b/>
                <w:bCs/>
                <w:sz w:val="28"/>
                <w:szCs w:val="28"/>
              </w:rPr>
            </w:pPr>
            <w:r>
              <w:t>Language: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14:paraId="594D215F" w14:textId="508B3B52" w:rsidR="0051595E" w:rsidRPr="00701063" w:rsidRDefault="0051595E" w:rsidP="008E5B10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51595E" w14:paraId="75646E9B" w14:textId="77777777" w:rsidTr="005222A5">
        <w:tc>
          <w:tcPr>
            <w:tcW w:w="1838" w:type="dxa"/>
          </w:tcPr>
          <w:p w14:paraId="4912D3B4" w14:textId="77777777" w:rsidR="0051595E" w:rsidRDefault="0051595E" w:rsidP="002E37BE">
            <w:pPr>
              <w:contextualSpacing/>
              <w:jc w:val="right"/>
            </w:pPr>
            <w:r>
              <w:t>Delivery:</w:t>
            </w:r>
          </w:p>
          <w:p w14:paraId="2AD00AF3" w14:textId="44683503" w:rsidR="00303D6C" w:rsidRPr="005222A5" w:rsidRDefault="00303D6C" w:rsidP="002E37BE">
            <w:pPr>
              <w:contextualSpacing/>
              <w:jc w:val="right"/>
              <w:rPr>
                <w:sz w:val="24"/>
                <w:szCs w:val="24"/>
              </w:rPr>
            </w:pPr>
            <w:r w:rsidRPr="005222A5">
              <w:rPr>
                <w:sz w:val="24"/>
                <w:szCs w:val="24"/>
              </w:rPr>
              <w:t>Select one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14:paraId="0A40DCD4" w14:textId="39C69B99" w:rsidR="0051595E" w:rsidRPr="00701063" w:rsidRDefault="0051595E" w:rsidP="008E5B10">
            <w:pPr>
              <w:contextualSpacing/>
              <w:rPr>
                <w:rFonts w:cstheme="minorHAnsi"/>
                <w:sz w:val="24"/>
                <w:szCs w:val="24"/>
              </w:rPr>
            </w:pPr>
            <w:r w:rsidRPr="00701063">
              <w:rPr>
                <w:rFonts w:cstheme="minorHAnsi"/>
                <w:sz w:val="24"/>
                <w:szCs w:val="24"/>
              </w:rPr>
              <w:t xml:space="preserve">Virtual / Live / In person </w:t>
            </w:r>
          </w:p>
        </w:tc>
      </w:tr>
      <w:tr w:rsidR="00D50061" w14:paraId="0484B2C9" w14:textId="77777777" w:rsidTr="005222A5">
        <w:tc>
          <w:tcPr>
            <w:tcW w:w="1838" w:type="dxa"/>
          </w:tcPr>
          <w:p w14:paraId="33DF846D" w14:textId="5109F88A" w:rsidR="00D50061" w:rsidRDefault="00D50061" w:rsidP="002E37BE">
            <w:pPr>
              <w:contextualSpacing/>
              <w:jc w:val="right"/>
            </w:pPr>
            <w:r>
              <w:t xml:space="preserve">Email: </w:t>
            </w:r>
          </w:p>
        </w:tc>
        <w:tc>
          <w:tcPr>
            <w:tcW w:w="7512" w:type="dxa"/>
            <w:shd w:val="clear" w:color="auto" w:fill="D9D9D9" w:themeFill="background1" w:themeFillShade="D9"/>
          </w:tcPr>
          <w:p w14:paraId="20E8229D" w14:textId="77777777" w:rsidR="00D50061" w:rsidRPr="00701063" w:rsidRDefault="00D50061" w:rsidP="008E5B10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</w:tbl>
    <w:p w14:paraId="36DD8EF3" w14:textId="77777777" w:rsidR="0051595E" w:rsidRDefault="0051595E" w:rsidP="00C95FAA">
      <w:pPr>
        <w:contextualSpacing/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102"/>
      </w:tblGrid>
      <w:tr w:rsidR="0051595E" w14:paraId="2C7C0C61" w14:textId="77777777" w:rsidTr="005222A5">
        <w:tc>
          <w:tcPr>
            <w:tcW w:w="4248" w:type="dxa"/>
          </w:tcPr>
          <w:p w14:paraId="6050CD5D" w14:textId="5605F764" w:rsidR="0051595E" w:rsidRDefault="0051595E" w:rsidP="00314417">
            <w:pPr>
              <w:contextualSpacing/>
              <w:jc w:val="center"/>
            </w:pPr>
            <w:r>
              <w:t>Number of hours of *direct instruction:</w:t>
            </w:r>
            <w:r>
              <w:tab/>
              <w:t>*excluding Breaks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6E363E5" w14:textId="3646C765" w:rsidR="0051595E" w:rsidRPr="00701063" w:rsidRDefault="0051595E" w:rsidP="00F20AA2">
            <w:pPr>
              <w:contextualSpacing/>
              <w:rPr>
                <w:rFonts w:cstheme="minorHAnsi"/>
              </w:rPr>
            </w:pPr>
          </w:p>
        </w:tc>
      </w:tr>
    </w:tbl>
    <w:p w14:paraId="45162E07" w14:textId="77777777" w:rsidR="0051595E" w:rsidRDefault="00375F4E" w:rsidP="00375F4E">
      <w:pPr>
        <w:contextualSpacing/>
      </w:pPr>
      <w:r>
        <w:tab/>
      </w: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1595E" w14:paraId="79E1C95B" w14:textId="77777777" w:rsidTr="005222A5">
        <w:tc>
          <w:tcPr>
            <w:tcW w:w="9350" w:type="dxa"/>
            <w:shd w:val="clear" w:color="auto" w:fill="D9D9D9" w:themeFill="background1" w:themeFillShade="D9"/>
          </w:tcPr>
          <w:p w14:paraId="04A81647" w14:textId="3F6B4BFA" w:rsidR="0051595E" w:rsidRDefault="0051595E" w:rsidP="0051595E">
            <w:pPr>
              <w:rPr>
                <w:b/>
                <w:u w:val="single"/>
              </w:rPr>
            </w:pPr>
            <w:r w:rsidRPr="00505368">
              <w:rPr>
                <w:b/>
                <w:u w:val="single"/>
              </w:rPr>
              <w:t>Principle Modality</w:t>
            </w:r>
            <w:r w:rsidRPr="00505368">
              <w:rPr>
                <w:b/>
                <w:bCs/>
                <w:u w:val="single"/>
              </w:rPr>
              <w:t xml:space="preserve">/ </w:t>
            </w:r>
            <w:r w:rsidRPr="00505368">
              <w:rPr>
                <w:b/>
                <w:u w:val="single"/>
              </w:rPr>
              <w:t>Subject Matter to be Taught</w:t>
            </w:r>
            <w:r>
              <w:rPr>
                <w:b/>
                <w:u w:val="single"/>
              </w:rPr>
              <w:t xml:space="preserve">: </w:t>
            </w:r>
          </w:p>
          <w:p w14:paraId="00F6B49B" w14:textId="77777777" w:rsidR="0051595E" w:rsidRDefault="0051595E" w:rsidP="0051595E"/>
          <w:p w14:paraId="293D443D" w14:textId="77777777" w:rsidR="0080177A" w:rsidRDefault="0080177A" w:rsidP="0051595E"/>
          <w:p w14:paraId="7263CDF9" w14:textId="77777777" w:rsidR="0051595E" w:rsidRDefault="0051595E" w:rsidP="00375F4E">
            <w:pPr>
              <w:contextualSpacing/>
            </w:pPr>
          </w:p>
        </w:tc>
      </w:tr>
    </w:tbl>
    <w:p w14:paraId="61202578" w14:textId="77777777" w:rsidR="0043539E" w:rsidRDefault="0043539E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1595E" w14:paraId="496B96FA" w14:textId="77777777" w:rsidTr="005222A5">
        <w:tc>
          <w:tcPr>
            <w:tcW w:w="9350" w:type="dxa"/>
            <w:shd w:val="clear" w:color="auto" w:fill="D9D9D9" w:themeFill="background1" w:themeFillShade="D9"/>
          </w:tcPr>
          <w:p w14:paraId="7239CAAD" w14:textId="15AF81EF" w:rsidR="0051595E" w:rsidRDefault="0051595E">
            <w:pPr>
              <w:contextualSpacing/>
              <w:rPr>
                <w:b/>
                <w:bCs/>
                <w:u w:val="single"/>
              </w:rPr>
            </w:pPr>
            <w:r w:rsidRPr="0051595E">
              <w:rPr>
                <w:b/>
                <w:bCs/>
                <w:u w:val="single"/>
              </w:rPr>
              <w:t>Special Considerations /</w:t>
            </w:r>
            <w:r w:rsidR="00DB5E5F">
              <w:rPr>
                <w:b/>
                <w:bCs/>
                <w:u w:val="single"/>
              </w:rPr>
              <w:t xml:space="preserve"> why would I choose </w:t>
            </w:r>
            <w:r w:rsidR="005222A5">
              <w:rPr>
                <w:b/>
                <w:bCs/>
                <w:u w:val="single"/>
              </w:rPr>
              <w:t>this</w:t>
            </w:r>
            <w:r w:rsidR="00DB5E5F">
              <w:rPr>
                <w:b/>
                <w:bCs/>
                <w:u w:val="single"/>
              </w:rPr>
              <w:t xml:space="preserve"> course</w:t>
            </w:r>
            <w:r w:rsidR="00202C3D">
              <w:rPr>
                <w:b/>
                <w:bCs/>
                <w:u w:val="single"/>
              </w:rPr>
              <w:t>/notes</w:t>
            </w:r>
            <w:r w:rsidRPr="0051595E">
              <w:rPr>
                <w:b/>
                <w:bCs/>
                <w:u w:val="single"/>
              </w:rPr>
              <w:t xml:space="preserve">: </w:t>
            </w:r>
          </w:p>
          <w:p w14:paraId="2E25A925" w14:textId="77777777" w:rsidR="0051595E" w:rsidRDefault="0051595E" w:rsidP="001C0E71"/>
          <w:p w14:paraId="49C7F899" w14:textId="77777777" w:rsidR="001C0E71" w:rsidRDefault="001C0E71" w:rsidP="001C0E71"/>
          <w:p w14:paraId="7C725674" w14:textId="26039362" w:rsidR="001C0E71" w:rsidRDefault="001C0E71" w:rsidP="001C0E71"/>
        </w:tc>
      </w:tr>
    </w:tbl>
    <w:p w14:paraId="1AC4D9D6" w14:textId="77777777" w:rsidR="0007646D" w:rsidRDefault="00E00E1C">
      <w:pPr>
        <w:contextualSpacing/>
      </w:pPr>
      <w:r>
        <w:lastRenderedPageBreak/>
        <w:tab/>
      </w:r>
      <w:r>
        <w:tab/>
      </w:r>
      <w:r>
        <w:tab/>
      </w:r>
    </w:p>
    <w:p w14:paraId="61A76D81" w14:textId="77777777" w:rsidR="0007646D" w:rsidRDefault="0007646D">
      <w:pPr>
        <w:contextualSpacing/>
      </w:pPr>
    </w:p>
    <w:p w14:paraId="7A2B25A9" w14:textId="77777777" w:rsidR="00701063" w:rsidRDefault="00701063">
      <w:pPr>
        <w:contextualSpacing/>
      </w:pPr>
    </w:p>
    <w:p w14:paraId="0A8188AC" w14:textId="77777777" w:rsidR="00701063" w:rsidRDefault="00701063">
      <w:pPr>
        <w:contextualSpacing/>
      </w:pPr>
    </w:p>
    <w:p w14:paraId="09BE6F34" w14:textId="77777777" w:rsidR="00701063" w:rsidRDefault="00701063">
      <w:pPr>
        <w:contextualSpacing/>
      </w:pPr>
    </w:p>
    <w:p w14:paraId="1D2ECE5D" w14:textId="0CE5A995" w:rsidR="00E00E1C" w:rsidRDefault="00E00E1C">
      <w:pPr>
        <w:contextualSpacing/>
      </w:pPr>
      <w:r>
        <w:tab/>
      </w:r>
      <w:r>
        <w:tab/>
      </w:r>
    </w:p>
    <w:p w14:paraId="30283BBB" w14:textId="1B84FFCD" w:rsidR="00D707D7" w:rsidRPr="00B110BD" w:rsidRDefault="00D707D7">
      <w:pPr>
        <w:rPr>
          <w:b/>
          <w:bCs/>
        </w:rPr>
      </w:pPr>
      <w:r w:rsidRPr="00B110BD">
        <w:rPr>
          <w:b/>
          <w:bCs/>
          <w:sz w:val="28"/>
          <w:szCs w:val="28"/>
        </w:rPr>
        <w:t xml:space="preserve">Please </w:t>
      </w:r>
      <w:r w:rsidR="00701051" w:rsidRPr="00B110BD">
        <w:rPr>
          <w:b/>
          <w:bCs/>
          <w:sz w:val="28"/>
          <w:szCs w:val="28"/>
        </w:rPr>
        <w:t>include</w:t>
      </w:r>
      <w:r w:rsidRPr="00B110BD">
        <w:rPr>
          <w:b/>
          <w:bCs/>
          <w:sz w:val="28"/>
          <w:szCs w:val="28"/>
        </w:rPr>
        <w:t xml:space="preserve">:  </w:t>
      </w:r>
    </w:p>
    <w:p w14:paraId="5F1BB11B" w14:textId="5B6D077D" w:rsidR="00D707D7" w:rsidRPr="00B6473F" w:rsidRDefault="00D13CA6" w:rsidP="00701051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noProof/>
          <w:lang w:eastAsia="en-CA"/>
        </w:rPr>
      </w:pPr>
      <w:r w:rsidRPr="00B6473F">
        <w:rPr>
          <w:rFonts w:ascii="Calibri" w:eastAsia="Calibri" w:hAnsi="Calibri" w:cs="Calibri"/>
          <w:noProof/>
          <w:lang w:eastAsia="en-CA"/>
        </w:rPr>
        <w:t xml:space="preserve"> </w:t>
      </w:r>
      <w:r w:rsidR="00D707D7" w:rsidRPr="00B6473F">
        <w:rPr>
          <w:rFonts w:ascii="Calibri" w:eastAsia="Calibri" w:hAnsi="Calibri" w:cs="Calibri"/>
          <w:noProof/>
          <w:lang w:eastAsia="en-CA"/>
        </w:rPr>
        <w:t xml:space="preserve">Résumé or credentials of instructor(s). </w:t>
      </w:r>
    </w:p>
    <w:p w14:paraId="4466307A" w14:textId="2C672A12" w:rsidR="00D707D7" w:rsidRPr="00B6473F" w:rsidRDefault="00D707D7" w:rsidP="00701051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noProof/>
          <w:lang w:eastAsia="en-CA"/>
        </w:rPr>
      </w:pPr>
      <w:r w:rsidRPr="00B6473F">
        <w:rPr>
          <w:rFonts w:ascii="Calibri" w:eastAsia="Calibri" w:hAnsi="Calibri" w:cs="Calibri"/>
          <w:noProof/>
          <w:lang w:eastAsia="en-CA"/>
        </w:rPr>
        <w:t xml:space="preserve">A course outline, detailing course content and learning objectives including relevance to Category A and Category B criteria </w:t>
      </w:r>
    </w:p>
    <w:p w14:paraId="53A168D7" w14:textId="77A74E55" w:rsidR="00322C93" w:rsidRDefault="00D707D7" w:rsidP="00701051">
      <w:pPr>
        <w:pStyle w:val="ListParagraph"/>
        <w:numPr>
          <w:ilvl w:val="0"/>
          <w:numId w:val="7"/>
        </w:numPr>
      </w:pPr>
      <w:r w:rsidRPr="00B6473F">
        <w:rPr>
          <w:rFonts w:ascii="Calibri" w:eastAsia="Calibri" w:hAnsi="Calibri" w:cs="Calibri"/>
          <w:noProof/>
          <w:lang w:eastAsia="en-CA"/>
        </w:rPr>
        <w:t>Any other relevant information.</w:t>
      </w:r>
    </w:p>
    <w:p w14:paraId="448B44DA" w14:textId="77777777" w:rsidR="0083785A" w:rsidRDefault="004A23C5" w:rsidP="0083785A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noProof/>
          <w:lang w:eastAsia="en-CA"/>
        </w:rPr>
      </w:pPr>
      <w:r w:rsidRPr="00B6473F">
        <w:rPr>
          <w:rFonts w:ascii="Calibri" w:eastAsia="Calibri" w:hAnsi="Calibri" w:cs="Calibri"/>
          <w:noProof/>
          <w:lang w:eastAsia="en-CA"/>
        </w:rPr>
        <w:t xml:space="preserve">I have reviewed the policy statement </w:t>
      </w:r>
      <w:r w:rsidR="0051595E" w:rsidRPr="00B6473F">
        <w:rPr>
          <w:rFonts w:ascii="Calibri" w:eastAsia="Calibri" w:hAnsi="Calibri" w:cs="Calibri"/>
          <w:noProof/>
          <w:lang w:eastAsia="en-CA"/>
        </w:rPr>
        <w:t>2</w:t>
      </w:r>
      <w:r w:rsidR="0083785A">
        <w:rPr>
          <w:rFonts w:ascii="Calibri" w:eastAsia="Calibri" w:hAnsi="Calibri" w:cs="Calibri"/>
          <w:noProof/>
          <w:lang w:eastAsia="en-CA"/>
        </w:rPr>
        <w:t>:</w:t>
      </w:r>
    </w:p>
    <w:p w14:paraId="59CA5E93" w14:textId="5F0100DF" w:rsidR="004A23C5" w:rsidRPr="0083785A" w:rsidRDefault="0083785A" w:rsidP="0083785A">
      <w:pPr>
        <w:pStyle w:val="ListParagraph"/>
        <w:ind w:left="1440"/>
        <w:rPr>
          <w:rFonts w:ascii="Calibri" w:eastAsia="Calibri" w:hAnsi="Calibri" w:cs="Calibri"/>
          <w:noProof/>
          <w:lang w:eastAsia="en-CA"/>
        </w:rPr>
      </w:pPr>
      <w:r w:rsidRPr="0083785A">
        <w:rPr>
          <w:rFonts w:ascii="Calibri" w:eastAsia="Calibri" w:hAnsi="Calibri" w:cs="Calibri"/>
          <w:noProof/>
          <w:lang w:eastAsia="en-CA"/>
        </w:rPr>
        <w:t xml:space="preserve"> </w:t>
      </w:r>
      <w:hyperlink r:id="rId8" w:history="1">
        <w:r>
          <w:rPr>
            <w:rStyle w:val="Hyperlink"/>
          </w:rPr>
          <w:t>Policy-Position-Statements-EN-December-2022.pdf (cmtnb.ca)</w:t>
        </w:r>
      </w:hyperlink>
    </w:p>
    <w:p w14:paraId="6CC33D40" w14:textId="77777777" w:rsidR="00A41452" w:rsidRDefault="00A41452" w:rsidP="00A41452">
      <w:pPr>
        <w:rPr>
          <w:rFonts w:ascii="Calibri" w:eastAsia="Calibri" w:hAnsi="Calibri" w:cs="Calibri"/>
          <w:noProof/>
          <w:lang w:eastAsia="en-CA"/>
        </w:rPr>
      </w:pPr>
    </w:p>
    <w:p w14:paraId="707548E3" w14:textId="52FEB0FB" w:rsidR="00A41452" w:rsidRDefault="00A41452" w:rsidP="00A41452">
      <w:pPr>
        <w:rPr>
          <w:rFonts w:ascii="Calibri" w:eastAsia="Calibri" w:hAnsi="Calibri" w:cs="Calibri"/>
          <w:noProof/>
          <w:lang w:eastAsia="en-CA"/>
        </w:rPr>
      </w:pPr>
      <w:r>
        <w:rPr>
          <w:rFonts w:ascii="Calibri" w:eastAsia="Calibri" w:hAnsi="Calibri" w:cs="Calibri"/>
          <w:noProof/>
          <w:lang w:eastAsia="en-CA"/>
        </w:rPr>
        <w:t>Course providors:</w:t>
      </w:r>
    </w:p>
    <w:p w14:paraId="0CBE80D3" w14:textId="2155F94B" w:rsidR="00DF5A4E" w:rsidRDefault="00A41452" w:rsidP="00B6473F">
      <w:pPr>
        <w:pBdr>
          <w:bottom w:val="single" w:sz="12" w:space="1" w:color="auto"/>
        </w:pBdr>
        <w:rPr>
          <w:rFonts w:ascii="Calibri" w:eastAsia="Calibri" w:hAnsi="Calibri" w:cs="Calibri"/>
          <w:noProof/>
          <w:lang w:eastAsia="en-CA"/>
        </w:rPr>
      </w:pPr>
      <w:r>
        <w:rPr>
          <w:rFonts w:ascii="Calibri" w:eastAsia="Calibri" w:hAnsi="Calibri" w:cs="Calibri"/>
          <w:noProof/>
          <w:lang w:eastAsia="en-CA"/>
        </w:rPr>
        <w:t>Consider completing this</w:t>
      </w:r>
      <w:r w:rsidR="000F64EB">
        <w:rPr>
          <w:rFonts w:ascii="Calibri" w:eastAsia="Calibri" w:hAnsi="Calibri" w:cs="Calibri"/>
          <w:noProof/>
          <w:lang w:eastAsia="en-CA"/>
        </w:rPr>
        <w:t xml:space="preserve"> form</w:t>
      </w:r>
      <w:r w:rsidR="00DF5A4E">
        <w:rPr>
          <w:rFonts w:ascii="Calibri" w:eastAsia="Calibri" w:hAnsi="Calibri" w:cs="Calibri"/>
          <w:noProof/>
          <w:lang w:eastAsia="en-CA"/>
        </w:rPr>
        <w:t xml:space="preserve"> with all additional documents</w:t>
      </w:r>
      <w:r>
        <w:rPr>
          <w:rFonts w:ascii="Calibri" w:eastAsia="Calibri" w:hAnsi="Calibri" w:cs="Calibri"/>
          <w:noProof/>
          <w:lang w:eastAsia="en-CA"/>
        </w:rPr>
        <w:t xml:space="preserve"> </w:t>
      </w:r>
      <w:r w:rsidR="00DF5A4E">
        <w:rPr>
          <w:rFonts w:ascii="Calibri" w:eastAsia="Calibri" w:hAnsi="Calibri" w:cs="Calibri"/>
          <w:noProof/>
          <w:lang w:eastAsia="en-CA"/>
        </w:rPr>
        <w:t>and saving it for future requests</w:t>
      </w:r>
      <w:r w:rsidR="0077767D">
        <w:rPr>
          <w:rFonts w:ascii="Calibri" w:eastAsia="Calibri" w:hAnsi="Calibri" w:cs="Calibri"/>
          <w:noProof/>
          <w:lang w:eastAsia="en-CA"/>
        </w:rPr>
        <w:t xml:space="preserve"> from CMTNB RMTs</w:t>
      </w:r>
      <w:r w:rsidR="00DF5A4E">
        <w:rPr>
          <w:rFonts w:ascii="Calibri" w:eastAsia="Calibri" w:hAnsi="Calibri" w:cs="Calibri"/>
          <w:noProof/>
          <w:lang w:eastAsia="en-CA"/>
        </w:rPr>
        <w:t xml:space="preserve">.  </w:t>
      </w:r>
    </w:p>
    <w:p w14:paraId="4824AF9D" w14:textId="77777777" w:rsidR="0077767D" w:rsidRDefault="0077767D" w:rsidP="00B6473F">
      <w:pPr>
        <w:pBdr>
          <w:bottom w:val="single" w:sz="12" w:space="1" w:color="auto"/>
        </w:pBdr>
        <w:rPr>
          <w:rFonts w:ascii="Calibri" w:eastAsia="Calibri" w:hAnsi="Calibri" w:cs="Calibri"/>
          <w:noProof/>
          <w:lang w:eastAsia="en-CA"/>
        </w:rPr>
      </w:pPr>
    </w:p>
    <w:p w14:paraId="314A1422" w14:textId="77777777" w:rsidR="0077767D" w:rsidRPr="00F858A6" w:rsidRDefault="0077767D" w:rsidP="00B6473F">
      <w:pPr>
        <w:rPr>
          <w:rFonts w:eastAsia="Calibri" w:cstheme="minorHAnsi"/>
          <w:noProof/>
          <w:lang w:eastAsia="en-CA"/>
        </w:rPr>
      </w:pPr>
    </w:p>
    <w:p w14:paraId="3927929B" w14:textId="77777777" w:rsidR="00FC0661" w:rsidRPr="00EB66F9" w:rsidRDefault="00FC0661">
      <w:pPr>
        <w:rPr>
          <w:rFonts w:ascii="Calibri" w:eastAsia="Calibri" w:hAnsi="Calibri" w:cs="Calibri"/>
          <w:noProof/>
          <w:lang w:eastAsia="en-CA"/>
        </w:rPr>
      </w:pPr>
    </w:p>
    <w:sectPr w:rsidR="00FC0661" w:rsidRPr="00EB66F9" w:rsidSect="00087BA4">
      <w:headerReference w:type="default" r:id="rId9"/>
      <w:footerReference w:type="default" r:id="rId10"/>
      <w:pgSz w:w="12240" w:h="15840"/>
      <w:pgMar w:top="1440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CD9CF" w14:textId="77777777" w:rsidR="006857D5" w:rsidRDefault="006857D5" w:rsidP="00C95FAA">
      <w:pPr>
        <w:spacing w:after="0" w:line="240" w:lineRule="auto"/>
      </w:pPr>
      <w:r>
        <w:separator/>
      </w:r>
    </w:p>
  </w:endnote>
  <w:endnote w:type="continuationSeparator" w:id="0">
    <w:p w14:paraId="477500D5" w14:textId="77777777" w:rsidR="006857D5" w:rsidRDefault="006857D5" w:rsidP="00C95F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stical Woods Smooth Script">
    <w:altName w:val="Calibri"/>
    <w:panose1 w:val="02000500000000000000"/>
    <w:charset w:val="00"/>
    <w:family w:val="auto"/>
    <w:pitch w:val="variable"/>
    <w:sig w:usb0="2000000F" w:usb1="1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659A8" w14:textId="0E69C432" w:rsidR="00C95FAA" w:rsidRDefault="00C95FAA" w:rsidP="00C95FAA">
    <w:pPr>
      <w:pStyle w:val="Footer"/>
      <w:jc w:val="center"/>
    </w:pPr>
    <w:r>
      <w:rPr>
        <w:noProof/>
      </w:rPr>
      <w:drawing>
        <wp:inline distT="0" distB="0" distL="0" distR="0" wp14:anchorId="5BC9ACAB" wp14:editId="62F1F536">
          <wp:extent cx="733425" cy="352425"/>
          <wp:effectExtent l="0" t="0" r="9525" b="9525"/>
          <wp:docPr id="20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0CE2AFC" w14:textId="77777777" w:rsidR="00C95FAA" w:rsidRDefault="00C95F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06696" w14:textId="77777777" w:rsidR="006857D5" w:rsidRDefault="006857D5" w:rsidP="00C95FAA">
      <w:pPr>
        <w:spacing w:after="0" w:line="240" w:lineRule="auto"/>
      </w:pPr>
      <w:r>
        <w:separator/>
      </w:r>
    </w:p>
  </w:footnote>
  <w:footnote w:type="continuationSeparator" w:id="0">
    <w:p w14:paraId="479AA1D3" w14:textId="77777777" w:rsidR="006857D5" w:rsidRDefault="006857D5" w:rsidP="00C95F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103C" w14:textId="468F7454" w:rsidR="00087BA4" w:rsidRDefault="00087BA4">
    <w:pPr>
      <w:pStyle w:val="Header"/>
    </w:pPr>
    <w:r>
      <w:rPr>
        <w:noProof/>
        <w:lang w:eastAsia="en-CA"/>
      </w:rPr>
      <w:drawing>
        <wp:inline distT="0" distB="0" distL="0" distR="0" wp14:anchorId="648D4492" wp14:editId="52D15A01">
          <wp:extent cx="5943600" cy="1037463"/>
          <wp:effectExtent l="0" t="0" r="0" b="0"/>
          <wp:docPr id="19" name="Picture 19" descr="http://www.cmtnb.ca/wp-content/uploads/2014/12/BannerHomePage-Eng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cmtnb.ca/wp-content/uploads/2014/12/BannerHomePage-Eng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74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26ACFAB" w14:textId="77777777" w:rsidR="00087BA4" w:rsidRDefault="00087B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A0194"/>
    <w:multiLevelType w:val="hybridMultilevel"/>
    <w:tmpl w:val="801AFF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40700"/>
    <w:multiLevelType w:val="hybridMultilevel"/>
    <w:tmpl w:val="0F2A0BBA"/>
    <w:lvl w:ilvl="0" w:tplc="712288AE">
      <w:numFmt w:val="bullet"/>
      <w:lvlText w:val="-"/>
      <w:lvlJc w:val="left"/>
      <w:pPr>
        <w:ind w:left="1440" w:hanging="360"/>
      </w:pPr>
      <w:rPr>
        <w:rFonts w:ascii="MS Gothic" w:eastAsia="MS Gothic" w:hAnsi="MS Gothic" w:cstheme="minorBidi" w:hint="eastAsia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9BD5838"/>
    <w:multiLevelType w:val="hybridMultilevel"/>
    <w:tmpl w:val="578884CE"/>
    <w:lvl w:ilvl="0" w:tplc="1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F7772C4"/>
    <w:multiLevelType w:val="hybridMultilevel"/>
    <w:tmpl w:val="10A84D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C80981"/>
    <w:multiLevelType w:val="hybridMultilevel"/>
    <w:tmpl w:val="78283738"/>
    <w:lvl w:ilvl="0" w:tplc="11206AF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754506"/>
    <w:multiLevelType w:val="hybridMultilevel"/>
    <w:tmpl w:val="DB1C5DA4"/>
    <w:lvl w:ilvl="0" w:tplc="62DACD3A"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FAD58C8"/>
    <w:multiLevelType w:val="hybridMultilevel"/>
    <w:tmpl w:val="86E20E3C"/>
    <w:lvl w:ilvl="0" w:tplc="11206AF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264F60"/>
    <w:multiLevelType w:val="hybridMultilevel"/>
    <w:tmpl w:val="D166F3A0"/>
    <w:lvl w:ilvl="0" w:tplc="F8D23EF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  <w:sz w:val="32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32984213">
    <w:abstractNumId w:val="3"/>
  </w:num>
  <w:num w:numId="2" w16cid:durableId="1977442337">
    <w:abstractNumId w:val="4"/>
  </w:num>
  <w:num w:numId="3" w16cid:durableId="1873375229">
    <w:abstractNumId w:val="6"/>
  </w:num>
  <w:num w:numId="4" w16cid:durableId="1344430177">
    <w:abstractNumId w:val="7"/>
  </w:num>
  <w:num w:numId="5" w16cid:durableId="1036197994">
    <w:abstractNumId w:val="5"/>
  </w:num>
  <w:num w:numId="6" w16cid:durableId="1492714053">
    <w:abstractNumId w:val="1"/>
  </w:num>
  <w:num w:numId="7" w16cid:durableId="738015283">
    <w:abstractNumId w:val="2"/>
  </w:num>
  <w:num w:numId="8" w16cid:durableId="1400245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TEzMzQyNDAyMjRU0lEKTi0uzszPAykwrwUAhsckDywAAAA="/>
  </w:docVars>
  <w:rsids>
    <w:rsidRoot w:val="00C95FAA"/>
    <w:rsid w:val="00012BBA"/>
    <w:rsid w:val="00012EA1"/>
    <w:rsid w:val="0001598C"/>
    <w:rsid w:val="000159AC"/>
    <w:rsid w:val="00016D0E"/>
    <w:rsid w:val="00017543"/>
    <w:rsid w:val="000212AB"/>
    <w:rsid w:val="000229F4"/>
    <w:rsid w:val="00023795"/>
    <w:rsid w:val="0002581F"/>
    <w:rsid w:val="00026BF9"/>
    <w:rsid w:val="000275F3"/>
    <w:rsid w:val="00030A5F"/>
    <w:rsid w:val="00030B5B"/>
    <w:rsid w:val="00032266"/>
    <w:rsid w:val="00032CE4"/>
    <w:rsid w:val="00032D8A"/>
    <w:rsid w:val="000334D3"/>
    <w:rsid w:val="000337E2"/>
    <w:rsid w:val="00035D31"/>
    <w:rsid w:val="00036D93"/>
    <w:rsid w:val="00040DB0"/>
    <w:rsid w:val="00042071"/>
    <w:rsid w:val="00042136"/>
    <w:rsid w:val="00043F0D"/>
    <w:rsid w:val="000466B0"/>
    <w:rsid w:val="00050B55"/>
    <w:rsid w:val="00051996"/>
    <w:rsid w:val="00052913"/>
    <w:rsid w:val="0005419A"/>
    <w:rsid w:val="00054A0A"/>
    <w:rsid w:val="00055E9C"/>
    <w:rsid w:val="00056F34"/>
    <w:rsid w:val="000579B8"/>
    <w:rsid w:val="0006228C"/>
    <w:rsid w:val="00066D00"/>
    <w:rsid w:val="00067937"/>
    <w:rsid w:val="00067EBA"/>
    <w:rsid w:val="00070EB1"/>
    <w:rsid w:val="000717AF"/>
    <w:rsid w:val="000732F0"/>
    <w:rsid w:val="0007646D"/>
    <w:rsid w:val="00080032"/>
    <w:rsid w:val="00084C14"/>
    <w:rsid w:val="00085E79"/>
    <w:rsid w:val="00085EC1"/>
    <w:rsid w:val="00086F32"/>
    <w:rsid w:val="00087BA4"/>
    <w:rsid w:val="00087EB1"/>
    <w:rsid w:val="00090AAD"/>
    <w:rsid w:val="000922A5"/>
    <w:rsid w:val="00092A07"/>
    <w:rsid w:val="00093796"/>
    <w:rsid w:val="00094936"/>
    <w:rsid w:val="00095783"/>
    <w:rsid w:val="0009594B"/>
    <w:rsid w:val="00096B8F"/>
    <w:rsid w:val="00097EF8"/>
    <w:rsid w:val="000A54FA"/>
    <w:rsid w:val="000A6772"/>
    <w:rsid w:val="000A7373"/>
    <w:rsid w:val="000B1B2C"/>
    <w:rsid w:val="000B3F6C"/>
    <w:rsid w:val="000B41F2"/>
    <w:rsid w:val="000B4580"/>
    <w:rsid w:val="000B72C1"/>
    <w:rsid w:val="000B7EE3"/>
    <w:rsid w:val="000C0D24"/>
    <w:rsid w:val="000C0E5C"/>
    <w:rsid w:val="000C11CD"/>
    <w:rsid w:val="000C2C22"/>
    <w:rsid w:val="000C2F4B"/>
    <w:rsid w:val="000C31BD"/>
    <w:rsid w:val="000C4075"/>
    <w:rsid w:val="000C5586"/>
    <w:rsid w:val="000C68E6"/>
    <w:rsid w:val="000D080F"/>
    <w:rsid w:val="000D0882"/>
    <w:rsid w:val="000D0F34"/>
    <w:rsid w:val="000E079D"/>
    <w:rsid w:val="000E0C79"/>
    <w:rsid w:val="000E6628"/>
    <w:rsid w:val="000E7424"/>
    <w:rsid w:val="000E7556"/>
    <w:rsid w:val="000F265D"/>
    <w:rsid w:val="000F2767"/>
    <w:rsid w:val="000F2B21"/>
    <w:rsid w:val="000F32C8"/>
    <w:rsid w:val="000F64EB"/>
    <w:rsid w:val="0010335E"/>
    <w:rsid w:val="00104346"/>
    <w:rsid w:val="001043D4"/>
    <w:rsid w:val="0010513B"/>
    <w:rsid w:val="0010601A"/>
    <w:rsid w:val="00106249"/>
    <w:rsid w:val="00106836"/>
    <w:rsid w:val="00110955"/>
    <w:rsid w:val="00111404"/>
    <w:rsid w:val="00113367"/>
    <w:rsid w:val="001155C0"/>
    <w:rsid w:val="001224B5"/>
    <w:rsid w:val="00126E25"/>
    <w:rsid w:val="001302D2"/>
    <w:rsid w:val="0013313E"/>
    <w:rsid w:val="00133F13"/>
    <w:rsid w:val="00137AC3"/>
    <w:rsid w:val="00141490"/>
    <w:rsid w:val="00142AA1"/>
    <w:rsid w:val="00142CC3"/>
    <w:rsid w:val="001445FB"/>
    <w:rsid w:val="00151B19"/>
    <w:rsid w:val="00155E90"/>
    <w:rsid w:val="001568F5"/>
    <w:rsid w:val="0016234F"/>
    <w:rsid w:val="00165B8B"/>
    <w:rsid w:val="001666B1"/>
    <w:rsid w:val="00167647"/>
    <w:rsid w:val="00173ECA"/>
    <w:rsid w:val="00180736"/>
    <w:rsid w:val="00180E8F"/>
    <w:rsid w:val="001827AA"/>
    <w:rsid w:val="00187C8D"/>
    <w:rsid w:val="00191FDD"/>
    <w:rsid w:val="001954A6"/>
    <w:rsid w:val="00196430"/>
    <w:rsid w:val="0019659F"/>
    <w:rsid w:val="001A5421"/>
    <w:rsid w:val="001A6649"/>
    <w:rsid w:val="001B0A02"/>
    <w:rsid w:val="001B2CAC"/>
    <w:rsid w:val="001B3554"/>
    <w:rsid w:val="001B610C"/>
    <w:rsid w:val="001C0E71"/>
    <w:rsid w:val="001C0F3A"/>
    <w:rsid w:val="001C643C"/>
    <w:rsid w:val="001C6ECC"/>
    <w:rsid w:val="001D0B88"/>
    <w:rsid w:val="001D20CE"/>
    <w:rsid w:val="001D211D"/>
    <w:rsid w:val="001D4278"/>
    <w:rsid w:val="001D54E5"/>
    <w:rsid w:val="001D55F5"/>
    <w:rsid w:val="001D6711"/>
    <w:rsid w:val="001D782C"/>
    <w:rsid w:val="001E0D3F"/>
    <w:rsid w:val="001E143A"/>
    <w:rsid w:val="001E30B4"/>
    <w:rsid w:val="001E37B5"/>
    <w:rsid w:val="001E44C9"/>
    <w:rsid w:val="001E6B06"/>
    <w:rsid w:val="001E7911"/>
    <w:rsid w:val="001E7F55"/>
    <w:rsid w:val="001F3291"/>
    <w:rsid w:val="001F455B"/>
    <w:rsid w:val="001F6663"/>
    <w:rsid w:val="002009F7"/>
    <w:rsid w:val="00202C3D"/>
    <w:rsid w:val="00202E43"/>
    <w:rsid w:val="00205095"/>
    <w:rsid w:val="00205E74"/>
    <w:rsid w:val="0020647E"/>
    <w:rsid w:val="00206D7D"/>
    <w:rsid w:val="00206F26"/>
    <w:rsid w:val="00207F54"/>
    <w:rsid w:val="00210861"/>
    <w:rsid w:val="00210C5F"/>
    <w:rsid w:val="00210CD0"/>
    <w:rsid w:val="00210F36"/>
    <w:rsid w:val="0021119C"/>
    <w:rsid w:val="00213E7F"/>
    <w:rsid w:val="002179A3"/>
    <w:rsid w:val="00221429"/>
    <w:rsid w:val="002221F2"/>
    <w:rsid w:val="002225D6"/>
    <w:rsid w:val="00225C54"/>
    <w:rsid w:val="00227514"/>
    <w:rsid w:val="00230646"/>
    <w:rsid w:val="00230E92"/>
    <w:rsid w:val="00233EF8"/>
    <w:rsid w:val="0023612E"/>
    <w:rsid w:val="00236898"/>
    <w:rsid w:val="00236F04"/>
    <w:rsid w:val="0024083C"/>
    <w:rsid w:val="00242A62"/>
    <w:rsid w:val="002457C4"/>
    <w:rsid w:val="002460E1"/>
    <w:rsid w:val="00250AC0"/>
    <w:rsid w:val="00252069"/>
    <w:rsid w:val="00260E6B"/>
    <w:rsid w:val="00261E9A"/>
    <w:rsid w:val="00262E9F"/>
    <w:rsid w:val="00263150"/>
    <w:rsid w:val="0026456B"/>
    <w:rsid w:val="00264E3A"/>
    <w:rsid w:val="00265AE7"/>
    <w:rsid w:val="002666AF"/>
    <w:rsid w:val="00267410"/>
    <w:rsid w:val="002675E5"/>
    <w:rsid w:val="00274BE9"/>
    <w:rsid w:val="002766EB"/>
    <w:rsid w:val="00276BB5"/>
    <w:rsid w:val="00277AF9"/>
    <w:rsid w:val="002865CF"/>
    <w:rsid w:val="002875F0"/>
    <w:rsid w:val="002924E4"/>
    <w:rsid w:val="002929B6"/>
    <w:rsid w:val="00293063"/>
    <w:rsid w:val="002942BB"/>
    <w:rsid w:val="00294824"/>
    <w:rsid w:val="00294B62"/>
    <w:rsid w:val="00297525"/>
    <w:rsid w:val="002977B9"/>
    <w:rsid w:val="002A181C"/>
    <w:rsid w:val="002A4117"/>
    <w:rsid w:val="002A48C2"/>
    <w:rsid w:val="002A516F"/>
    <w:rsid w:val="002A64BA"/>
    <w:rsid w:val="002A702D"/>
    <w:rsid w:val="002B0106"/>
    <w:rsid w:val="002B0910"/>
    <w:rsid w:val="002B1882"/>
    <w:rsid w:val="002B2503"/>
    <w:rsid w:val="002B3FEC"/>
    <w:rsid w:val="002B4A39"/>
    <w:rsid w:val="002B4F1F"/>
    <w:rsid w:val="002C5572"/>
    <w:rsid w:val="002C7C3A"/>
    <w:rsid w:val="002C7EF0"/>
    <w:rsid w:val="002C7FD1"/>
    <w:rsid w:val="002D18B4"/>
    <w:rsid w:val="002D1EF9"/>
    <w:rsid w:val="002D2800"/>
    <w:rsid w:val="002D6EBA"/>
    <w:rsid w:val="002E37BE"/>
    <w:rsid w:val="002E3E8C"/>
    <w:rsid w:val="002E40F5"/>
    <w:rsid w:val="002F012D"/>
    <w:rsid w:val="002F0D6C"/>
    <w:rsid w:val="002F10D4"/>
    <w:rsid w:val="002F1CD5"/>
    <w:rsid w:val="002F3E49"/>
    <w:rsid w:val="002F64A7"/>
    <w:rsid w:val="002F7B69"/>
    <w:rsid w:val="00301B52"/>
    <w:rsid w:val="00303D6C"/>
    <w:rsid w:val="00310521"/>
    <w:rsid w:val="003110AE"/>
    <w:rsid w:val="00313551"/>
    <w:rsid w:val="00314417"/>
    <w:rsid w:val="00314C76"/>
    <w:rsid w:val="00315510"/>
    <w:rsid w:val="003169CB"/>
    <w:rsid w:val="00316DC0"/>
    <w:rsid w:val="00317DF4"/>
    <w:rsid w:val="00321183"/>
    <w:rsid w:val="003224AE"/>
    <w:rsid w:val="00322C93"/>
    <w:rsid w:val="00322CF1"/>
    <w:rsid w:val="003271E8"/>
    <w:rsid w:val="0032738D"/>
    <w:rsid w:val="003325B4"/>
    <w:rsid w:val="00335D76"/>
    <w:rsid w:val="00335E56"/>
    <w:rsid w:val="00336FB1"/>
    <w:rsid w:val="00340B61"/>
    <w:rsid w:val="00340DAE"/>
    <w:rsid w:val="003434AD"/>
    <w:rsid w:val="00345386"/>
    <w:rsid w:val="00345D20"/>
    <w:rsid w:val="003504D9"/>
    <w:rsid w:val="00354756"/>
    <w:rsid w:val="00354FF0"/>
    <w:rsid w:val="003574B3"/>
    <w:rsid w:val="00362E73"/>
    <w:rsid w:val="0036382F"/>
    <w:rsid w:val="0037398B"/>
    <w:rsid w:val="003753D8"/>
    <w:rsid w:val="00375B66"/>
    <w:rsid w:val="00375F4E"/>
    <w:rsid w:val="00381582"/>
    <w:rsid w:val="00382C1F"/>
    <w:rsid w:val="00383505"/>
    <w:rsid w:val="00384E3F"/>
    <w:rsid w:val="00387C81"/>
    <w:rsid w:val="0039114C"/>
    <w:rsid w:val="00391497"/>
    <w:rsid w:val="00392B72"/>
    <w:rsid w:val="00392EBC"/>
    <w:rsid w:val="00393E14"/>
    <w:rsid w:val="00395251"/>
    <w:rsid w:val="003A0061"/>
    <w:rsid w:val="003A0A13"/>
    <w:rsid w:val="003A21DE"/>
    <w:rsid w:val="003A273B"/>
    <w:rsid w:val="003A47B5"/>
    <w:rsid w:val="003A49E7"/>
    <w:rsid w:val="003B24F3"/>
    <w:rsid w:val="003B30FB"/>
    <w:rsid w:val="003C1898"/>
    <w:rsid w:val="003C3084"/>
    <w:rsid w:val="003C446D"/>
    <w:rsid w:val="003D1152"/>
    <w:rsid w:val="003D4605"/>
    <w:rsid w:val="003D4B6D"/>
    <w:rsid w:val="003D502B"/>
    <w:rsid w:val="003E1C77"/>
    <w:rsid w:val="003E1E91"/>
    <w:rsid w:val="003E203D"/>
    <w:rsid w:val="003E485D"/>
    <w:rsid w:val="003E53DB"/>
    <w:rsid w:val="003F0DE9"/>
    <w:rsid w:val="003F1E50"/>
    <w:rsid w:val="003F2D68"/>
    <w:rsid w:val="00400958"/>
    <w:rsid w:val="004049BE"/>
    <w:rsid w:val="004054C3"/>
    <w:rsid w:val="00407E01"/>
    <w:rsid w:val="0041222B"/>
    <w:rsid w:val="00414548"/>
    <w:rsid w:val="00414D3F"/>
    <w:rsid w:val="004173D1"/>
    <w:rsid w:val="00417807"/>
    <w:rsid w:val="0042116F"/>
    <w:rsid w:val="00423E5F"/>
    <w:rsid w:val="00425187"/>
    <w:rsid w:val="00427306"/>
    <w:rsid w:val="00427380"/>
    <w:rsid w:val="004274D5"/>
    <w:rsid w:val="00430354"/>
    <w:rsid w:val="00430FF4"/>
    <w:rsid w:val="00434E57"/>
    <w:rsid w:val="0043539E"/>
    <w:rsid w:val="0043585F"/>
    <w:rsid w:val="0044285A"/>
    <w:rsid w:val="00443447"/>
    <w:rsid w:val="00443C40"/>
    <w:rsid w:val="0044464B"/>
    <w:rsid w:val="00444F44"/>
    <w:rsid w:val="004527CD"/>
    <w:rsid w:val="00452D1C"/>
    <w:rsid w:val="00454898"/>
    <w:rsid w:val="00454DA8"/>
    <w:rsid w:val="00455CB3"/>
    <w:rsid w:val="00460476"/>
    <w:rsid w:val="004604FA"/>
    <w:rsid w:val="00460F09"/>
    <w:rsid w:val="00463A12"/>
    <w:rsid w:val="00466814"/>
    <w:rsid w:val="004669D7"/>
    <w:rsid w:val="00470AB8"/>
    <w:rsid w:val="0047163F"/>
    <w:rsid w:val="00472CD9"/>
    <w:rsid w:val="00474915"/>
    <w:rsid w:val="00475FD1"/>
    <w:rsid w:val="00476360"/>
    <w:rsid w:val="00482650"/>
    <w:rsid w:val="00484A13"/>
    <w:rsid w:val="0048562F"/>
    <w:rsid w:val="004862D9"/>
    <w:rsid w:val="00491D54"/>
    <w:rsid w:val="00492404"/>
    <w:rsid w:val="0049250B"/>
    <w:rsid w:val="00492719"/>
    <w:rsid w:val="004960FF"/>
    <w:rsid w:val="0049718F"/>
    <w:rsid w:val="00497868"/>
    <w:rsid w:val="004A23C5"/>
    <w:rsid w:val="004A29A8"/>
    <w:rsid w:val="004A3627"/>
    <w:rsid w:val="004A5E48"/>
    <w:rsid w:val="004A607F"/>
    <w:rsid w:val="004A6B8A"/>
    <w:rsid w:val="004B1D6E"/>
    <w:rsid w:val="004B4920"/>
    <w:rsid w:val="004B4ADB"/>
    <w:rsid w:val="004B66EB"/>
    <w:rsid w:val="004B7E8E"/>
    <w:rsid w:val="004C00C3"/>
    <w:rsid w:val="004C0DE3"/>
    <w:rsid w:val="004C513C"/>
    <w:rsid w:val="004C6A87"/>
    <w:rsid w:val="004D0FC9"/>
    <w:rsid w:val="004D1E7B"/>
    <w:rsid w:val="004D2A84"/>
    <w:rsid w:val="004D38D4"/>
    <w:rsid w:val="004D687E"/>
    <w:rsid w:val="004E0C56"/>
    <w:rsid w:val="004E0D08"/>
    <w:rsid w:val="004E13F1"/>
    <w:rsid w:val="004E13F9"/>
    <w:rsid w:val="004E3B9E"/>
    <w:rsid w:val="004E3DF2"/>
    <w:rsid w:val="004E624A"/>
    <w:rsid w:val="004F2EB1"/>
    <w:rsid w:val="004F4647"/>
    <w:rsid w:val="004F58C1"/>
    <w:rsid w:val="00500A3F"/>
    <w:rsid w:val="00501DB4"/>
    <w:rsid w:val="005027B8"/>
    <w:rsid w:val="00503941"/>
    <w:rsid w:val="00503C2C"/>
    <w:rsid w:val="00504F38"/>
    <w:rsid w:val="00505259"/>
    <w:rsid w:val="00505467"/>
    <w:rsid w:val="00507F27"/>
    <w:rsid w:val="00512E39"/>
    <w:rsid w:val="005151A2"/>
    <w:rsid w:val="0051595E"/>
    <w:rsid w:val="00515FD5"/>
    <w:rsid w:val="00516E2C"/>
    <w:rsid w:val="005222A5"/>
    <w:rsid w:val="00522C15"/>
    <w:rsid w:val="00523841"/>
    <w:rsid w:val="00523B70"/>
    <w:rsid w:val="00524BFE"/>
    <w:rsid w:val="00525559"/>
    <w:rsid w:val="00525D3E"/>
    <w:rsid w:val="00537FD9"/>
    <w:rsid w:val="00542905"/>
    <w:rsid w:val="00543125"/>
    <w:rsid w:val="00544E36"/>
    <w:rsid w:val="00545738"/>
    <w:rsid w:val="00547C7F"/>
    <w:rsid w:val="00552AAF"/>
    <w:rsid w:val="005556A8"/>
    <w:rsid w:val="00555AC2"/>
    <w:rsid w:val="00560C66"/>
    <w:rsid w:val="005626C8"/>
    <w:rsid w:val="005657FF"/>
    <w:rsid w:val="00566DC6"/>
    <w:rsid w:val="00574C37"/>
    <w:rsid w:val="00575F1C"/>
    <w:rsid w:val="00576894"/>
    <w:rsid w:val="005826AC"/>
    <w:rsid w:val="005829D7"/>
    <w:rsid w:val="00587831"/>
    <w:rsid w:val="005901DF"/>
    <w:rsid w:val="005905CF"/>
    <w:rsid w:val="005914F2"/>
    <w:rsid w:val="00593825"/>
    <w:rsid w:val="00593C59"/>
    <w:rsid w:val="00594637"/>
    <w:rsid w:val="0059483C"/>
    <w:rsid w:val="00595502"/>
    <w:rsid w:val="00595C08"/>
    <w:rsid w:val="005A0369"/>
    <w:rsid w:val="005A0D88"/>
    <w:rsid w:val="005A0E28"/>
    <w:rsid w:val="005A0E70"/>
    <w:rsid w:val="005A1E8B"/>
    <w:rsid w:val="005A300B"/>
    <w:rsid w:val="005A4513"/>
    <w:rsid w:val="005A4E8C"/>
    <w:rsid w:val="005A54AB"/>
    <w:rsid w:val="005A653B"/>
    <w:rsid w:val="005A73F4"/>
    <w:rsid w:val="005A7E58"/>
    <w:rsid w:val="005B05CD"/>
    <w:rsid w:val="005B2FBB"/>
    <w:rsid w:val="005B39CB"/>
    <w:rsid w:val="005C2D81"/>
    <w:rsid w:val="005C5003"/>
    <w:rsid w:val="005C5FEA"/>
    <w:rsid w:val="005D064E"/>
    <w:rsid w:val="005D26A4"/>
    <w:rsid w:val="005D2E0D"/>
    <w:rsid w:val="005D2EDB"/>
    <w:rsid w:val="005D36A8"/>
    <w:rsid w:val="005D3B80"/>
    <w:rsid w:val="005D3C94"/>
    <w:rsid w:val="005D4301"/>
    <w:rsid w:val="005D4EBC"/>
    <w:rsid w:val="005D57B2"/>
    <w:rsid w:val="005D6762"/>
    <w:rsid w:val="005D7E34"/>
    <w:rsid w:val="005E1A55"/>
    <w:rsid w:val="005E2797"/>
    <w:rsid w:val="005E4182"/>
    <w:rsid w:val="005E5123"/>
    <w:rsid w:val="005E6696"/>
    <w:rsid w:val="005F0C6F"/>
    <w:rsid w:val="005F22DC"/>
    <w:rsid w:val="005F4635"/>
    <w:rsid w:val="005F5876"/>
    <w:rsid w:val="005F7CA6"/>
    <w:rsid w:val="00605B7C"/>
    <w:rsid w:val="00605FDF"/>
    <w:rsid w:val="00607D1D"/>
    <w:rsid w:val="0061069D"/>
    <w:rsid w:val="006110A8"/>
    <w:rsid w:val="00620B85"/>
    <w:rsid w:val="00622537"/>
    <w:rsid w:val="00622BD3"/>
    <w:rsid w:val="00624089"/>
    <w:rsid w:val="00624D74"/>
    <w:rsid w:val="00625734"/>
    <w:rsid w:val="00626D3C"/>
    <w:rsid w:val="0063126B"/>
    <w:rsid w:val="00632DDF"/>
    <w:rsid w:val="00633810"/>
    <w:rsid w:val="006343B2"/>
    <w:rsid w:val="006347A7"/>
    <w:rsid w:val="006361E7"/>
    <w:rsid w:val="00640126"/>
    <w:rsid w:val="0064375E"/>
    <w:rsid w:val="00644372"/>
    <w:rsid w:val="00644500"/>
    <w:rsid w:val="00645C8B"/>
    <w:rsid w:val="00646712"/>
    <w:rsid w:val="00652C4C"/>
    <w:rsid w:val="006556E9"/>
    <w:rsid w:val="00656B00"/>
    <w:rsid w:val="0066284A"/>
    <w:rsid w:val="00663343"/>
    <w:rsid w:val="00663684"/>
    <w:rsid w:val="00670BC0"/>
    <w:rsid w:val="00670D04"/>
    <w:rsid w:val="006713F0"/>
    <w:rsid w:val="006713F4"/>
    <w:rsid w:val="00671733"/>
    <w:rsid w:val="006720CE"/>
    <w:rsid w:val="00677403"/>
    <w:rsid w:val="006803C6"/>
    <w:rsid w:val="006842C4"/>
    <w:rsid w:val="006857D5"/>
    <w:rsid w:val="00692E94"/>
    <w:rsid w:val="006A0021"/>
    <w:rsid w:val="006A08A3"/>
    <w:rsid w:val="006A212D"/>
    <w:rsid w:val="006A2271"/>
    <w:rsid w:val="006A68F6"/>
    <w:rsid w:val="006B18DE"/>
    <w:rsid w:val="006B2090"/>
    <w:rsid w:val="006B52DD"/>
    <w:rsid w:val="006B6912"/>
    <w:rsid w:val="006B6B1A"/>
    <w:rsid w:val="006B74D1"/>
    <w:rsid w:val="006B7EA4"/>
    <w:rsid w:val="006C1717"/>
    <w:rsid w:val="006C2484"/>
    <w:rsid w:val="006C34F3"/>
    <w:rsid w:val="006C3AFF"/>
    <w:rsid w:val="006C683B"/>
    <w:rsid w:val="006C725E"/>
    <w:rsid w:val="006D2031"/>
    <w:rsid w:val="006D2BC1"/>
    <w:rsid w:val="006D3086"/>
    <w:rsid w:val="006D3AC4"/>
    <w:rsid w:val="006D3CAF"/>
    <w:rsid w:val="006D4BBC"/>
    <w:rsid w:val="006D5BDD"/>
    <w:rsid w:val="006E1185"/>
    <w:rsid w:val="006E3080"/>
    <w:rsid w:val="006E35B6"/>
    <w:rsid w:val="006F2163"/>
    <w:rsid w:val="006F27B0"/>
    <w:rsid w:val="006F3761"/>
    <w:rsid w:val="006F38CF"/>
    <w:rsid w:val="006F49AC"/>
    <w:rsid w:val="006F760A"/>
    <w:rsid w:val="006F7F92"/>
    <w:rsid w:val="00701051"/>
    <w:rsid w:val="00701063"/>
    <w:rsid w:val="00702C6F"/>
    <w:rsid w:val="00703AD2"/>
    <w:rsid w:val="00703B3F"/>
    <w:rsid w:val="00704B7D"/>
    <w:rsid w:val="0071131F"/>
    <w:rsid w:val="00712744"/>
    <w:rsid w:val="00716927"/>
    <w:rsid w:val="00720240"/>
    <w:rsid w:val="00720551"/>
    <w:rsid w:val="007245DD"/>
    <w:rsid w:val="00724E34"/>
    <w:rsid w:val="00725A88"/>
    <w:rsid w:val="00730A7A"/>
    <w:rsid w:val="007324D6"/>
    <w:rsid w:val="007375DB"/>
    <w:rsid w:val="00743B54"/>
    <w:rsid w:val="00746E7D"/>
    <w:rsid w:val="0075020B"/>
    <w:rsid w:val="00750509"/>
    <w:rsid w:val="00753981"/>
    <w:rsid w:val="00756A09"/>
    <w:rsid w:val="007576E7"/>
    <w:rsid w:val="00757787"/>
    <w:rsid w:val="007622BF"/>
    <w:rsid w:val="007628A8"/>
    <w:rsid w:val="00763C82"/>
    <w:rsid w:val="007656FD"/>
    <w:rsid w:val="0076733E"/>
    <w:rsid w:val="00772854"/>
    <w:rsid w:val="0077517C"/>
    <w:rsid w:val="007751C6"/>
    <w:rsid w:val="00775A72"/>
    <w:rsid w:val="0077767D"/>
    <w:rsid w:val="00780278"/>
    <w:rsid w:val="00781A06"/>
    <w:rsid w:val="0078324D"/>
    <w:rsid w:val="00783AD4"/>
    <w:rsid w:val="0078455D"/>
    <w:rsid w:val="00785250"/>
    <w:rsid w:val="00785663"/>
    <w:rsid w:val="00792635"/>
    <w:rsid w:val="00792881"/>
    <w:rsid w:val="00794E7E"/>
    <w:rsid w:val="00796D4D"/>
    <w:rsid w:val="007A0B12"/>
    <w:rsid w:val="007A25F0"/>
    <w:rsid w:val="007A33EC"/>
    <w:rsid w:val="007A3784"/>
    <w:rsid w:val="007A494D"/>
    <w:rsid w:val="007A533B"/>
    <w:rsid w:val="007A568F"/>
    <w:rsid w:val="007A7083"/>
    <w:rsid w:val="007B79D5"/>
    <w:rsid w:val="007C0C6E"/>
    <w:rsid w:val="007C3178"/>
    <w:rsid w:val="007C711F"/>
    <w:rsid w:val="007C74D0"/>
    <w:rsid w:val="007C7A1B"/>
    <w:rsid w:val="007D0908"/>
    <w:rsid w:val="007D423F"/>
    <w:rsid w:val="007D6E8F"/>
    <w:rsid w:val="007D7EEC"/>
    <w:rsid w:val="007E0571"/>
    <w:rsid w:val="007E2225"/>
    <w:rsid w:val="007E294A"/>
    <w:rsid w:val="007E2FA8"/>
    <w:rsid w:val="007E31FE"/>
    <w:rsid w:val="007E33BC"/>
    <w:rsid w:val="007E359B"/>
    <w:rsid w:val="007E3E14"/>
    <w:rsid w:val="007E65BF"/>
    <w:rsid w:val="007F127C"/>
    <w:rsid w:val="007F216B"/>
    <w:rsid w:val="007F2F11"/>
    <w:rsid w:val="007F3A47"/>
    <w:rsid w:val="007F50A5"/>
    <w:rsid w:val="007F5CDA"/>
    <w:rsid w:val="007F6BA8"/>
    <w:rsid w:val="007F7A0C"/>
    <w:rsid w:val="0080090F"/>
    <w:rsid w:val="0080177A"/>
    <w:rsid w:val="00801A05"/>
    <w:rsid w:val="008022E1"/>
    <w:rsid w:val="00805132"/>
    <w:rsid w:val="00805CD1"/>
    <w:rsid w:val="00806202"/>
    <w:rsid w:val="00807D94"/>
    <w:rsid w:val="00811113"/>
    <w:rsid w:val="00811A6A"/>
    <w:rsid w:val="00813356"/>
    <w:rsid w:val="0081606E"/>
    <w:rsid w:val="00821B5E"/>
    <w:rsid w:val="00824ADC"/>
    <w:rsid w:val="008263E7"/>
    <w:rsid w:val="008268C2"/>
    <w:rsid w:val="008306C8"/>
    <w:rsid w:val="00830DED"/>
    <w:rsid w:val="00832246"/>
    <w:rsid w:val="00832571"/>
    <w:rsid w:val="008342B0"/>
    <w:rsid w:val="00834F64"/>
    <w:rsid w:val="00835818"/>
    <w:rsid w:val="0083785A"/>
    <w:rsid w:val="00841071"/>
    <w:rsid w:val="008444FC"/>
    <w:rsid w:val="008473C8"/>
    <w:rsid w:val="00847D8D"/>
    <w:rsid w:val="00850D6A"/>
    <w:rsid w:val="00851847"/>
    <w:rsid w:val="0085288C"/>
    <w:rsid w:val="00852B74"/>
    <w:rsid w:val="0085410A"/>
    <w:rsid w:val="00861A23"/>
    <w:rsid w:val="0086322A"/>
    <w:rsid w:val="00864804"/>
    <w:rsid w:val="00866146"/>
    <w:rsid w:val="00870064"/>
    <w:rsid w:val="00871CB4"/>
    <w:rsid w:val="008754E7"/>
    <w:rsid w:val="00877ADD"/>
    <w:rsid w:val="00883CF3"/>
    <w:rsid w:val="008849D6"/>
    <w:rsid w:val="00890015"/>
    <w:rsid w:val="008901EE"/>
    <w:rsid w:val="008909C2"/>
    <w:rsid w:val="00891597"/>
    <w:rsid w:val="0089195B"/>
    <w:rsid w:val="0089516B"/>
    <w:rsid w:val="00895283"/>
    <w:rsid w:val="00895CF2"/>
    <w:rsid w:val="008A0215"/>
    <w:rsid w:val="008A0A59"/>
    <w:rsid w:val="008A1452"/>
    <w:rsid w:val="008A29FF"/>
    <w:rsid w:val="008A3F8B"/>
    <w:rsid w:val="008A42AE"/>
    <w:rsid w:val="008B0382"/>
    <w:rsid w:val="008B15DF"/>
    <w:rsid w:val="008B3726"/>
    <w:rsid w:val="008B4034"/>
    <w:rsid w:val="008B40B4"/>
    <w:rsid w:val="008B41FA"/>
    <w:rsid w:val="008B4541"/>
    <w:rsid w:val="008B55B2"/>
    <w:rsid w:val="008C23EA"/>
    <w:rsid w:val="008C4213"/>
    <w:rsid w:val="008C5905"/>
    <w:rsid w:val="008C7144"/>
    <w:rsid w:val="008C7BF2"/>
    <w:rsid w:val="008D43F5"/>
    <w:rsid w:val="008D5BBC"/>
    <w:rsid w:val="008E004F"/>
    <w:rsid w:val="008E3DF7"/>
    <w:rsid w:val="008E546C"/>
    <w:rsid w:val="008E5B10"/>
    <w:rsid w:val="008E5DB2"/>
    <w:rsid w:val="008E6064"/>
    <w:rsid w:val="008F0A3D"/>
    <w:rsid w:val="008F0F56"/>
    <w:rsid w:val="008F2BBD"/>
    <w:rsid w:val="008F390A"/>
    <w:rsid w:val="008F47D7"/>
    <w:rsid w:val="009005E1"/>
    <w:rsid w:val="00903D14"/>
    <w:rsid w:val="009066EF"/>
    <w:rsid w:val="00911130"/>
    <w:rsid w:val="00911780"/>
    <w:rsid w:val="0091712D"/>
    <w:rsid w:val="00917380"/>
    <w:rsid w:val="00921B8A"/>
    <w:rsid w:val="009226CD"/>
    <w:rsid w:val="00922BF3"/>
    <w:rsid w:val="00925D1B"/>
    <w:rsid w:val="00930778"/>
    <w:rsid w:val="00932A27"/>
    <w:rsid w:val="0093465D"/>
    <w:rsid w:val="00940BDA"/>
    <w:rsid w:val="00940F8E"/>
    <w:rsid w:val="0094129C"/>
    <w:rsid w:val="00941D80"/>
    <w:rsid w:val="00941E88"/>
    <w:rsid w:val="00942108"/>
    <w:rsid w:val="0094318C"/>
    <w:rsid w:val="00943558"/>
    <w:rsid w:val="009449D2"/>
    <w:rsid w:val="00945517"/>
    <w:rsid w:val="00945E84"/>
    <w:rsid w:val="0094641B"/>
    <w:rsid w:val="0094679B"/>
    <w:rsid w:val="00953E84"/>
    <w:rsid w:val="00956C77"/>
    <w:rsid w:val="00956D4F"/>
    <w:rsid w:val="009575CB"/>
    <w:rsid w:val="0096014F"/>
    <w:rsid w:val="00960C46"/>
    <w:rsid w:val="00960D31"/>
    <w:rsid w:val="00962744"/>
    <w:rsid w:val="009672CC"/>
    <w:rsid w:val="009705C9"/>
    <w:rsid w:val="00970EAD"/>
    <w:rsid w:val="009718E4"/>
    <w:rsid w:val="00971A3B"/>
    <w:rsid w:val="00972426"/>
    <w:rsid w:val="00974B6B"/>
    <w:rsid w:val="009820F3"/>
    <w:rsid w:val="00982DE7"/>
    <w:rsid w:val="009846FA"/>
    <w:rsid w:val="0098523B"/>
    <w:rsid w:val="00985CE7"/>
    <w:rsid w:val="00987B7F"/>
    <w:rsid w:val="00992083"/>
    <w:rsid w:val="009923B3"/>
    <w:rsid w:val="009959AD"/>
    <w:rsid w:val="009A3D3A"/>
    <w:rsid w:val="009A5F54"/>
    <w:rsid w:val="009A667B"/>
    <w:rsid w:val="009B3807"/>
    <w:rsid w:val="009C6F3A"/>
    <w:rsid w:val="009D1FBB"/>
    <w:rsid w:val="009D23F0"/>
    <w:rsid w:val="009D4939"/>
    <w:rsid w:val="009D4BB4"/>
    <w:rsid w:val="009D547E"/>
    <w:rsid w:val="009D7C0E"/>
    <w:rsid w:val="009D7CEC"/>
    <w:rsid w:val="009D7EFD"/>
    <w:rsid w:val="009E0605"/>
    <w:rsid w:val="009E1BB0"/>
    <w:rsid w:val="009E37AE"/>
    <w:rsid w:val="009E544C"/>
    <w:rsid w:val="009F026F"/>
    <w:rsid w:val="009F567C"/>
    <w:rsid w:val="009F6F22"/>
    <w:rsid w:val="009F78EB"/>
    <w:rsid w:val="00A00280"/>
    <w:rsid w:val="00A01941"/>
    <w:rsid w:val="00A021D3"/>
    <w:rsid w:val="00A022BE"/>
    <w:rsid w:val="00A117D9"/>
    <w:rsid w:val="00A126D2"/>
    <w:rsid w:val="00A127D4"/>
    <w:rsid w:val="00A16959"/>
    <w:rsid w:val="00A17728"/>
    <w:rsid w:val="00A206F1"/>
    <w:rsid w:val="00A23B98"/>
    <w:rsid w:val="00A25184"/>
    <w:rsid w:val="00A2617C"/>
    <w:rsid w:val="00A302B5"/>
    <w:rsid w:val="00A32EF9"/>
    <w:rsid w:val="00A33A4F"/>
    <w:rsid w:val="00A346A5"/>
    <w:rsid w:val="00A355C4"/>
    <w:rsid w:val="00A3684B"/>
    <w:rsid w:val="00A3727F"/>
    <w:rsid w:val="00A37DB5"/>
    <w:rsid w:val="00A41452"/>
    <w:rsid w:val="00A41987"/>
    <w:rsid w:val="00A41A9C"/>
    <w:rsid w:val="00A41FAB"/>
    <w:rsid w:val="00A43008"/>
    <w:rsid w:val="00A43E3D"/>
    <w:rsid w:val="00A459DE"/>
    <w:rsid w:val="00A46343"/>
    <w:rsid w:val="00A50ED9"/>
    <w:rsid w:val="00A52854"/>
    <w:rsid w:val="00A52C6F"/>
    <w:rsid w:val="00A5392E"/>
    <w:rsid w:val="00A54AEE"/>
    <w:rsid w:val="00A56991"/>
    <w:rsid w:val="00A610A8"/>
    <w:rsid w:val="00A6158C"/>
    <w:rsid w:val="00A63735"/>
    <w:rsid w:val="00A654F4"/>
    <w:rsid w:val="00A65F07"/>
    <w:rsid w:val="00A6694C"/>
    <w:rsid w:val="00A703F8"/>
    <w:rsid w:val="00A70AA3"/>
    <w:rsid w:val="00A70E14"/>
    <w:rsid w:val="00A71FCC"/>
    <w:rsid w:val="00A77598"/>
    <w:rsid w:val="00A779D7"/>
    <w:rsid w:val="00A815FD"/>
    <w:rsid w:val="00A834AE"/>
    <w:rsid w:val="00A8385A"/>
    <w:rsid w:val="00A83FE7"/>
    <w:rsid w:val="00A843CF"/>
    <w:rsid w:val="00A8695E"/>
    <w:rsid w:val="00A86990"/>
    <w:rsid w:val="00A93DD1"/>
    <w:rsid w:val="00A9585A"/>
    <w:rsid w:val="00A97515"/>
    <w:rsid w:val="00AA0783"/>
    <w:rsid w:val="00AA130F"/>
    <w:rsid w:val="00AA13B9"/>
    <w:rsid w:val="00AA1606"/>
    <w:rsid w:val="00AA1E7A"/>
    <w:rsid w:val="00AA2BB6"/>
    <w:rsid w:val="00AA3A07"/>
    <w:rsid w:val="00AA4140"/>
    <w:rsid w:val="00AB10FF"/>
    <w:rsid w:val="00AB1160"/>
    <w:rsid w:val="00AB1B73"/>
    <w:rsid w:val="00AB413A"/>
    <w:rsid w:val="00AB436E"/>
    <w:rsid w:val="00AB550D"/>
    <w:rsid w:val="00AB6616"/>
    <w:rsid w:val="00AB7F5E"/>
    <w:rsid w:val="00AC4E1D"/>
    <w:rsid w:val="00AC52FF"/>
    <w:rsid w:val="00AC79DE"/>
    <w:rsid w:val="00AD10E2"/>
    <w:rsid w:val="00AD24DF"/>
    <w:rsid w:val="00AD3AFD"/>
    <w:rsid w:val="00AD420B"/>
    <w:rsid w:val="00AD42E7"/>
    <w:rsid w:val="00AD4492"/>
    <w:rsid w:val="00AD7609"/>
    <w:rsid w:val="00AE14CD"/>
    <w:rsid w:val="00AE6310"/>
    <w:rsid w:val="00AE6B90"/>
    <w:rsid w:val="00AF0BB4"/>
    <w:rsid w:val="00AF1875"/>
    <w:rsid w:val="00AF1948"/>
    <w:rsid w:val="00AF2D5B"/>
    <w:rsid w:val="00AF4D76"/>
    <w:rsid w:val="00AF7515"/>
    <w:rsid w:val="00AF75B6"/>
    <w:rsid w:val="00AF7C75"/>
    <w:rsid w:val="00B0033D"/>
    <w:rsid w:val="00B00FDF"/>
    <w:rsid w:val="00B0214D"/>
    <w:rsid w:val="00B02896"/>
    <w:rsid w:val="00B04246"/>
    <w:rsid w:val="00B04FE0"/>
    <w:rsid w:val="00B05101"/>
    <w:rsid w:val="00B06E65"/>
    <w:rsid w:val="00B110BD"/>
    <w:rsid w:val="00B113F8"/>
    <w:rsid w:val="00B11882"/>
    <w:rsid w:val="00B171BE"/>
    <w:rsid w:val="00B23BD7"/>
    <w:rsid w:val="00B26250"/>
    <w:rsid w:val="00B32F40"/>
    <w:rsid w:val="00B3314B"/>
    <w:rsid w:val="00B37C9B"/>
    <w:rsid w:val="00B4006F"/>
    <w:rsid w:val="00B415A0"/>
    <w:rsid w:val="00B478F3"/>
    <w:rsid w:val="00B5082E"/>
    <w:rsid w:val="00B51492"/>
    <w:rsid w:val="00B51722"/>
    <w:rsid w:val="00B62187"/>
    <w:rsid w:val="00B6473F"/>
    <w:rsid w:val="00B66B4C"/>
    <w:rsid w:val="00B66D59"/>
    <w:rsid w:val="00B74FA0"/>
    <w:rsid w:val="00B8011D"/>
    <w:rsid w:val="00B90575"/>
    <w:rsid w:val="00B9310B"/>
    <w:rsid w:val="00B939BE"/>
    <w:rsid w:val="00B94189"/>
    <w:rsid w:val="00B94C68"/>
    <w:rsid w:val="00B97144"/>
    <w:rsid w:val="00BA03A3"/>
    <w:rsid w:val="00BA0FC3"/>
    <w:rsid w:val="00BA113A"/>
    <w:rsid w:val="00BA3B34"/>
    <w:rsid w:val="00BA5319"/>
    <w:rsid w:val="00BA6C89"/>
    <w:rsid w:val="00BA7654"/>
    <w:rsid w:val="00BB025D"/>
    <w:rsid w:val="00BB0CF8"/>
    <w:rsid w:val="00BB0D19"/>
    <w:rsid w:val="00BB1104"/>
    <w:rsid w:val="00BB1D31"/>
    <w:rsid w:val="00BB2777"/>
    <w:rsid w:val="00BB2A65"/>
    <w:rsid w:val="00BB4306"/>
    <w:rsid w:val="00BB58EE"/>
    <w:rsid w:val="00BB6D54"/>
    <w:rsid w:val="00BB7A02"/>
    <w:rsid w:val="00BC0026"/>
    <w:rsid w:val="00BC0A35"/>
    <w:rsid w:val="00BC1707"/>
    <w:rsid w:val="00BC2342"/>
    <w:rsid w:val="00BC573A"/>
    <w:rsid w:val="00BC59B3"/>
    <w:rsid w:val="00BC6379"/>
    <w:rsid w:val="00BC71E7"/>
    <w:rsid w:val="00BD1370"/>
    <w:rsid w:val="00BD2648"/>
    <w:rsid w:val="00BD3FBD"/>
    <w:rsid w:val="00BD4C63"/>
    <w:rsid w:val="00BD4C83"/>
    <w:rsid w:val="00BE0C83"/>
    <w:rsid w:val="00BE27C8"/>
    <w:rsid w:val="00BE2CBF"/>
    <w:rsid w:val="00BE461C"/>
    <w:rsid w:val="00BE50D0"/>
    <w:rsid w:val="00BE5EAD"/>
    <w:rsid w:val="00BF137F"/>
    <w:rsid w:val="00BF1E06"/>
    <w:rsid w:val="00BF24E2"/>
    <w:rsid w:val="00BF33ED"/>
    <w:rsid w:val="00C00EBF"/>
    <w:rsid w:val="00C00EDC"/>
    <w:rsid w:val="00C01DE5"/>
    <w:rsid w:val="00C05509"/>
    <w:rsid w:val="00C06621"/>
    <w:rsid w:val="00C067B7"/>
    <w:rsid w:val="00C10D01"/>
    <w:rsid w:val="00C112E7"/>
    <w:rsid w:val="00C12F57"/>
    <w:rsid w:val="00C13C4C"/>
    <w:rsid w:val="00C15D9A"/>
    <w:rsid w:val="00C163C7"/>
    <w:rsid w:val="00C17012"/>
    <w:rsid w:val="00C17F6E"/>
    <w:rsid w:val="00C30D7A"/>
    <w:rsid w:val="00C34438"/>
    <w:rsid w:val="00C36868"/>
    <w:rsid w:val="00C369D4"/>
    <w:rsid w:val="00C37257"/>
    <w:rsid w:val="00C4053E"/>
    <w:rsid w:val="00C40B24"/>
    <w:rsid w:val="00C41442"/>
    <w:rsid w:val="00C42ECE"/>
    <w:rsid w:val="00C444FD"/>
    <w:rsid w:val="00C45C3D"/>
    <w:rsid w:val="00C47A51"/>
    <w:rsid w:val="00C47B25"/>
    <w:rsid w:val="00C51D65"/>
    <w:rsid w:val="00C52307"/>
    <w:rsid w:val="00C5310E"/>
    <w:rsid w:val="00C55B77"/>
    <w:rsid w:val="00C64292"/>
    <w:rsid w:val="00C65BF3"/>
    <w:rsid w:val="00C66D0B"/>
    <w:rsid w:val="00C70AB2"/>
    <w:rsid w:val="00C71D1D"/>
    <w:rsid w:val="00C722F0"/>
    <w:rsid w:val="00C7316D"/>
    <w:rsid w:val="00C74792"/>
    <w:rsid w:val="00C80DF7"/>
    <w:rsid w:val="00C818AF"/>
    <w:rsid w:val="00C8567C"/>
    <w:rsid w:val="00C859A4"/>
    <w:rsid w:val="00C9492F"/>
    <w:rsid w:val="00C94BBC"/>
    <w:rsid w:val="00C95FAA"/>
    <w:rsid w:val="00C97589"/>
    <w:rsid w:val="00CA006D"/>
    <w:rsid w:val="00CA0AB7"/>
    <w:rsid w:val="00CA405D"/>
    <w:rsid w:val="00CA77E8"/>
    <w:rsid w:val="00CB0171"/>
    <w:rsid w:val="00CB071A"/>
    <w:rsid w:val="00CB0DE5"/>
    <w:rsid w:val="00CB11C6"/>
    <w:rsid w:val="00CB1ABA"/>
    <w:rsid w:val="00CB2112"/>
    <w:rsid w:val="00CB4363"/>
    <w:rsid w:val="00CB6A20"/>
    <w:rsid w:val="00CC2101"/>
    <w:rsid w:val="00CC3F5C"/>
    <w:rsid w:val="00CC3FB9"/>
    <w:rsid w:val="00CC6A33"/>
    <w:rsid w:val="00CC7862"/>
    <w:rsid w:val="00CD128D"/>
    <w:rsid w:val="00CD1AE0"/>
    <w:rsid w:val="00CD1C70"/>
    <w:rsid w:val="00CD2BC4"/>
    <w:rsid w:val="00CD38A3"/>
    <w:rsid w:val="00CD393B"/>
    <w:rsid w:val="00CD786C"/>
    <w:rsid w:val="00CE0245"/>
    <w:rsid w:val="00CE1526"/>
    <w:rsid w:val="00CE5270"/>
    <w:rsid w:val="00CE6256"/>
    <w:rsid w:val="00CF0678"/>
    <w:rsid w:val="00CF1A07"/>
    <w:rsid w:val="00CF24CB"/>
    <w:rsid w:val="00CF2A91"/>
    <w:rsid w:val="00D00A8F"/>
    <w:rsid w:val="00D01548"/>
    <w:rsid w:val="00D02604"/>
    <w:rsid w:val="00D03320"/>
    <w:rsid w:val="00D049B4"/>
    <w:rsid w:val="00D0536B"/>
    <w:rsid w:val="00D054B6"/>
    <w:rsid w:val="00D07392"/>
    <w:rsid w:val="00D10CF2"/>
    <w:rsid w:val="00D12980"/>
    <w:rsid w:val="00D1322E"/>
    <w:rsid w:val="00D13CA6"/>
    <w:rsid w:val="00D16E0C"/>
    <w:rsid w:val="00D17A80"/>
    <w:rsid w:val="00D22172"/>
    <w:rsid w:val="00D22A41"/>
    <w:rsid w:val="00D256AD"/>
    <w:rsid w:val="00D26650"/>
    <w:rsid w:val="00D31A84"/>
    <w:rsid w:val="00D31E7B"/>
    <w:rsid w:val="00D322F9"/>
    <w:rsid w:val="00D32D35"/>
    <w:rsid w:val="00D34F35"/>
    <w:rsid w:val="00D367BB"/>
    <w:rsid w:val="00D36F6F"/>
    <w:rsid w:val="00D37228"/>
    <w:rsid w:val="00D37F04"/>
    <w:rsid w:val="00D43383"/>
    <w:rsid w:val="00D459E0"/>
    <w:rsid w:val="00D50061"/>
    <w:rsid w:val="00D50BB1"/>
    <w:rsid w:val="00D515EB"/>
    <w:rsid w:val="00D55F9F"/>
    <w:rsid w:val="00D60F8D"/>
    <w:rsid w:val="00D6147C"/>
    <w:rsid w:val="00D616CE"/>
    <w:rsid w:val="00D638B1"/>
    <w:rsid w:val="00D65C83"/>
    <w:rsid w:val="00D674CA"/>
    <w:rsid w:val="00D6762F"/>
    <w:rsid w:val="00D67E50"/>
    <w:rsid w:val="00D707D7"/>
    <w:rsid w:val="00D719E1"/>
    <w:rsid w:val="00D724C0"/>
    <w:rsid w:val="00D73B0B"/>
    <w:rsid w:val="00D7531E"/>
    <w:rsid w:val="00D80B28"/>
    <w:rsid w:val="00D81B4A"/>
    <w:rsid w:val="00D82D00"/>
    <w:rsid w:val="00D82D36"/>
    <w:rsid w:val="00D83AED"/>
    <w:rsid w:val="00D8405C"/>
    <w:rsid w:val="00D90774"/>
    <w:rsid w:val="00D93681"/>
    <w:rsid w:val="00D952B6"/>
    <w:rsid w:val="00D95CE8"/>
    <w:rsid w:val="00D97747"/>
    <w:rsid w:val="00DA7BE4"/>
    <w:rsid w:val="00DB0129"/>
    <w:rsid w:val="00DB0814"/>
    <w:rsid w:val="00DB16EC"/>
    <w:rsid w:val="00DB2592"/>
    <w:rsid w:val="00DB3C5C"/>
    <w:rsid w:val="00DB5093"/>
    <w:rsid w:val="00DB5E5F"/>
    <w:rsid w:val="00DB66D2"/>
    <w:rsid w:val="00DB72BE"/>
    <w:rsid w:val="00DC6168"/>
    <w:rsid w:val="00DC7760"/>
    <w:rsid w:val="00DD234E"/>
    <w:rsid w:val="00DD6EB4"/>
    <w:rsid w:val="00DD7CB8"/>
    <w:rsid w:val="00DD7D77"/>
    <w:rsid w:val="00DE28E4"/>
    <w:rsid w:val="00DE5827"/>
    <w:rsid w:val="00DE6B32"/>
    <w:rsid w:val="00DF1359"/>
    <w:rsid w:val="00DF22E9"/>
    <w:rsid w:val="00DF401E"/>
    <w:rsid w:val="00DF5A4E"/>
    <w:rsid w:val="00DF5C93"/>
    <w:rsid w:val="00DF631A"/>
    <w:rsid w:val="00E00E1C"/>
    <w:rsid w:val="00E01DB2"/>
    <w:rsid w:val="00E021EB"/>
    <w:rsid w:val="00E02873"/>
    <w:rsid w:val="00E02CE8"/>
    <w:rsid w:val="00E04FDF"/>
    <w:rsid w:val="00E0552F"/>
    <w:rsid w:val="00E06988"/>
    <w:rsid w:val="00E1018E"/>
    <w:rsid w:val="00E122BE"/>
    <w:rsid w:val="00E1305F"/>
    <w:rsid w:val="00E14176"/>
    <w:rsid w:val="00E22A21"/>
    <w:rsid w:val="00E24B46"/>
    <w:rsid w:val="00E26E8F"/>
    <w:rsid w:val="00E275CB"/>
    <w:rsid w:val="00E27C75"/>
    <w:rsid w:val="00E33378"/>
    <w:rsid w:val="00E33A13"/>
    <w:rsid w:val="00E4441A"/>
    <w:rsid w:val="00E45EF9"/>
    <w:rsid w:val="00E46A6D"/>
    <w:rsid w:val="00E50CAF"/>
    <w:rsid w:val="00E51746"/>
    <w:rsid w:val="00E519D3"/>
    <w:rsid w:val="00E561B7"/>
    <w:rsid w:val="00E60382"/>
    <w:rsid w:val="00E62F7B"/>
    <w:rsid w:val="00E6420E"/>
    <w:rsid w:val="00E67413"/>
    <w:rsid w:val="00E70100"/>
    <w:rsid w:val="00E711FE"/>
    <w:rsid w:val="00E77621"/>
    <w:rsid w:val="00E77974"/>
    <w:rsid w:val="00E85A78"/>
    <w:rsid w:val="00E87F22"/>
    <w:rsid w:val="00E931CA"/>
    <w:rsid w:val="00E9437C"/>
    <w:rsid w:val="00E9483F"/>
    <w:rsid w:val="00E94EDD"/>
    <w:rsid w:val="00E9565A"/>
    <w:rsid w:val="00E95E9F"/>
    <w:rsid w:val="00E96733"/>
    <w:rsid w:val="00E967EF"/>
    <w:rsid w:val="00EA19D9"/>
    <w:rsid w:val="00EA1C54"/>
    <w:rsid w:val="00EA3997"/>
    <w:rsid w:val="00EB3D49"/>
    <w:rsid w:val="00EB42B3"/>
    <w:rsid w:val="00EB53D3"/>
    <w:rsid w:val="00EB66F9"/>
    <w:rsid w:val="00EB6701"/>
    <w:rsid w:val="00EB70AC"/>
    <w:rsid w:val="00EB70C1"/>
    <w:rsid w:val="00EC1D2F"/>
    <w:rsid w:val="00EC20A5"/>
    <w:rsid w:val="00EC354B"/>
    <w:rsid w:val="00EC69F0"/>
    <w:rsid w:val="00EC70C1"/>
    <w:rsid w:val="00EC76B0"/>
    <w:rsid w:val="00ED0EF5"/>
    <w:rsid w:val="00ED2FF5"/>
    <w:rsid w:val="00ED3A10"/>
    <w:rsid w:val="00ED3A7D"/>
    <w:rsid w:val="00ED4801"/>
    <w:rsid w:val="00ED5BC3"/>
    <w:rsid w:val="00ED72D9"/>
    <w:rsid w:val="00EE2136"/>
    <w:rsid w:val="00EE5BD8"/>
    <w:rsid w:val="00EE5C1F"/>
    <w:rsid w:val="00EE650E"/>
    <w:rsid w:val="00EF0002"/>
    <w:rsid w:val="00EF0569"/>
    <w:rsid w:val="00EF240F"/>
    <w:rsid w:val="00EF3C30"/>
    <w:rsid w:val="00EF6F27"/>
    <w:rsid w:val="00F016CE"/>
    <w:rsid w:val="00F04483"/>
    <w:rsid w:val="00F06E82"/>
    <w:rsid w:val="00F07C09"/>
    <w:rsid w:val="00F121D0"/>
    <w:rsid w:val="00F15885"/>
    <w:rsid w:val="00F163FF"/>
    <w:rsid w:val="00F17EDC"/>
    <w:rsid w:val="00F20756"/>
    <w:rsid w:val="00F20AA2"/>
    <w:rsid w:val="00F218B7"/>
    <w:rsid w:val="00F260E6"/>
    <w:rsid w:val="00F271DE"/>
    <w:rsid w:val="00F27660"/>
    <w:rsid w:val="00F31065"/>
    <w:rsid w:val="00F325EA"/>
    <w:rsid w:val="00F32F96"/>
    <w:rsid w:val="00F339B3"/>
    <w:rsid w:val="00F342DC"/>
    <w:rsid w:val="00F34DE9"/>
    <w:rsid w:val="00F34EEE"/>
    <w:rsid w:val="00F429D1"/>
    <w:rsid w:val="00F51379"/>
    <w:rsid w:val="00F51734"/>
    <w:rsid w:val="00F53281"/>
    <w:rsid w:val="00F5345B"/>
    <w:rsid w:val="00F55562"/>
    <w:rsid w:val="00F565E5"/>
    <w:rsid w:val="00F62786"/>
    <w:rsid w:val="00F62E42"/>
    <w:rsid w:val="00F63027"/>
    <w:rsid w:val="00F63B62"/>
    <w:rsid w:val="00F6486C"/>
    <w:rsid w:val="00F71324"/>
    <w:rsid w:val="00F715B7"/>
    <w:rsid w:val="00F73877"/>
    <w:rsid w:val="00F7680E"/>
    <w:rsid w:val="00F77A15"/>
    <w:rsid w:val="00F82510"/>
    <w:rsid w:val="00F82CB9"/>
    <w:rsid w:val="00F83D81"/>
    <w:rsid w:val="00F85166"/>
    <w:rsid w:val="00F858A6"/>
    <w:rsid w:val="00F86A52"/>
    <w:rsid w:val="00F87DE3"/>
    <w:rsid w:val="00F917BD"/>
    <w:rsid w:val="00F91A58"/>
    <w:rsid w:val="00F93AF8"/>
    <w:rsid w:val="00F942E5"/>
    <w:rsid w:val="00FA0F74"/>
    <w:rsid w:val="00FA1CD6"/>
    <w:rsid w:val="00FA1FE5"/>
    <w:rsid w:val="00FA58C7"/>
    <w:rsid w:val="00FA6285"/>
    <w:rsid w:val="00FA7133"/>
    <w:rsid w:val="00FB05BD"/>
    <w:rsid w:val="00FB155E"/>
    <w:rsid w:val="00FB1843"/>
    <w:rsid w:val="00FB277C"/>
    <w:rsid w:val="00FB311D"/>
    <w:rsid w:val="00FB7395"/>
    <w:rsid w:val="00FB7AC4"/>
    <w:rsid w:val="00FC0661"/>
    <w:rsid w:val="00FC392F"/>
    <w:rsid w:val="00FC6781"/>
    <w:rsid w:val="00FC6BBE"/>
    <w:rsid w:val="00FC7DC2"/>
    <w:rsid w:val="00FD0AD8"/>
    <w:rsid w:val="00FD11EE"/>
    <w:rsid w:val="00FD1882"/>
    <w:rsid w:val="00FD20CE"/>
    <w:rsid w:val="00FD3A06"/>
    <w:rsid w:val="00FD3AD6"/>
    <w:rsid w:val="00FD7532"/>
    <w:rsid w:val="00FD7B3C"/>
    <w:rsid w:val="00FE0011"/>
    <w:rsid w:val="00FE07F3"/>
    <w:rsid w:val="00FE2D80"/>
    <w:rsid w:val="00FE3A0F"/>
    <w:rsid w:val="00FE5417"/>
    <w:rsid w:val="00FF099A"/>
    <w:rsid w:val="00FF3B2D"/>
    <w:rsid w:val="00FF5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C5EEE8"/>
  <w15:chartTrackingRefBased/>
  <w15:docId w15:val="{70669A24-FE04-4974-8CBD-C1DD6AF16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5FAA"/>
    <w:rPr>
      <w:color w:val="808080"/>
    </w:rPr>
  </w:style>
  <w:style w:type="paragraph" w:customStyle="1" w:styleId="Default">
    <w:name w:val="Default"/>
    <w:rsid w:val="00C95FA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95F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FAA"/>
  </w:style>
  <w:style w:type="paragraph" w:styleId="Footer">
    <w:name w:val="footer"/>
    <w:basedOn w:val="Normal"/>
    <w:link w:val="FooterChar"/>
    <w:uiPriority w:val="99"/>
    <w:unhideWhenUsed/>
    <w:rsid w:val="00C95F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FAA"/>
  </w:style>
  <w:style w:type="character" w:styleId="Hyperlink">
    <w:name w:val="Hyperlink"/>
    <w:basedOn w:val="DefaultParagraphFont"/>
    <w:uiPriority w:val="99"/>
    <w:unhideWhenUsed/>
    <w:rsid w:val="00D95C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CE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657FF"/>
    <w:pPr>
      <w:ind w:left="720"/>
      <w:contextualSpacing/>
    </w:pPr>
  </w:style>
  <w:style w:type="table" w:styleId="TableGrid">
    <w:name w:val="Table Grid"/>
    <w:basedOn w:val="TableNormal"/>
    <w:uiPriority w:val="39"/>
    <w:rsid w:val="005159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9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tnb.ca/docs/2023/Policy-Position-Statements-EN-December-2022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D43F2D-24D3-4337-94D7-C3B415177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Tera Mezynski</cp:lastModifiedBy>
  <cp:revision>2</cp:revision>
  <dcterms:created xsi:type="dcterms:W3CDTF">2024-01-18T04:27:00Z</dcterms:created>
  <dcterms:modified xsi:type="dcterms:W3CDTF">2024-01-18T04:27:00Z</dcterms:modified>
</cp:coreProperties>
</file>